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43F67DE" w14:textId="4BA91E80" w:rsidR="002872E2" w:rsidRDefault="00EE58AF">
      <w:r w:rsidRPr="00EE58AF">
        <w:rPr>
          <w:b/>
          <w:bCs/>
        </w:rPr>
        <w:t>Problem Name</w:t>
      </w:r>
      <w:r>
        <w:rPr>
          <w:b/>
          <w:bCs/>
        </w:rPr>
        <w:t xml:space="preserve">: </w:t>
      </w:r>
      <w:r w:rsidR="00336EC9">
        <w:t>Remove Duplicates from sorted list II</w:t>
      </w:r>
    </w:p>
    <w:p w14:paraId="15286F24" w14:textId="4F573E37" w:rsidR="00EE58AF" w:rsidRPr="00EE58AF" w:rsidRDefault="00EE58AF" w:rsidP="00EE58AF">
      <w:r w:rsidRPr="00EE58AF">
        <w:rPr>
          <w:b/>
          <w:bCs/>
        </w:rPr>
        <w:t xml:space="preserve">Topics: </w:t>
      </w:r>
      <w:r w:rsidR="00EB01D6">
        <w:t>Linked list, Two Pointers</w:t>
      </w:r>
    </w:p>
    <w:p w14:paraId="4B3C851B" w14:textId="2A4C62C1" w:rsidR="00EE58AF" w:rsidRPr="00BD6EB7" w:rsidRDefault="00EE58AF" w:rsidP="00EB01D6">
      <w:r w:rsidRPr="00EE58AF">
        <w:rPr>
          <w:b/>
          <w:bCs/>
        </w:rPr>
        <w:t xml:space="preserve">Companies: </w:t>
      </w:r>
      <w:r w:rsidR="009A2169" w:rsidRPr="009A2169">
        <w:t xml:space="preserve">Facebook, Microsoft, Amazon, Google, Walmart, Apple, </w:t>
      </w:r>
      <w:proofErr w:type="spellStart"/>
      <w:r w:rsidR="003950E7">
        <w:t>ByteDance</w:t>
      </w:r>
      <w:proofErr w:type="spellEnd"/>
      <w:r w:rsidR="003950E7">
        <w:t>, Adobe, Bloomberg.</w:t>
      </w:r>
    </w:p>
    <w:p w14:paraId="6BCB2C28" w14:textId="18FF24F8" w:rsidR="00EE58AF" w:rsidRPr="00EE58AF" w:rsidRDefault="00EE58AF" w:rsidP="00EE58AF">
      <w:pPr>
        <w:rPr>
          <w:b/>
          <w:bCs/>
        </w:rPr>
      </w:pPr>
      <w:r w:rsidRPr="00EE58AF">
        <w:rPr>
          <w:b/>
          <w:bCs/>
        </w:rPr>
        <w:t xml:space="preserve">Level: </w:t>
      </w:r>
      <w:r w:rsidR="005B746D" w:rsidRPr="005B746D">
        <w:t>Medium</w:t>
      </w:r>
    </w:p>
    <w:p w14:paraId="1FC8959A" w14:textId="35131AAB" w:rsidR="00EE58AF" w:rsidRDefault="00EE58AF" w:rsidP="00EE58AF">
      <w:pPr>
        <w:rPr>
          <w:b/>
          <w:bCs/>
        </w:rPr>
      </w:pPr>
      <w:r w:rsidRPr="00EE58AF">
        <w:rPr>
          <w:b/>
          <w:bCs/>
        </w:rPr>
        <w:t xml:space="preserve">Language: </w:t>
      </w:r>
      <w:r w:rsidRPr="00621849">
        <w:t>C++</w:t>
      </w:r>
    </w:p>
    <w:p w14:paraId="04097A38" w14:textId="77777777" w:rsidR="003950E7" w:rsidRDefault="00EE58AF" w:rsidP="003950E7">
      <w:pPr>
        <w:pStyle w:val="NormalWeb"/>
        <w:shd w:val="clear" w:color="auto" w:fill="FFFFFF"/>
        <w:spacing w:before="0" w:beforeAutospacing="0" w:after="240" w:afterAutospacing="0"/>
        <w:rPr>
          <w:rFonts w:ascii="Segoe UI" w:hAnsi="Segoe UI" w:cs="Segoe UI"/>
          <w:color w:val="263238"/>
          <w:sz w:val="21"/>
          <w:szCs w:val="21"/>
          <w:shd w:val="clear" w:color="auto" w:fill="FFFFFF"/>
        </w:rPr>
      </w:pPr>
      <w:r w:rsidRPr="00E62470">
        <w:rPr>
          <w:rFonts w:ascii="Arial" w:hAnsi="Arial" w:cs="Arial"/>
          <w:b/>
          <w:bCs/>
          <w:sz w:val="20"/>
          <w:szCs w:val="20"/>
        </w:rPr>
        <w:t>Problem Statement</w:t>
      </w:r>
      <w:r w:rsidR="003950E7">
        <w:rPr>
          <w:rFonts w:ascii="Arial" w:hAnsi="Arial" w:cs="Arial"/>
          <w:b/>
          <w:bCs/>
          <w:sz w:val="20"/>
          <w:szCs w:val="20"/>
        </w:rPr>
        <w:t xml:space="preserve">: </w:t>
      </w:r>
      <w:r w:rsidR="003950E7">
        <w:rPr>
          <w:rFonts w:ascii="Segoe UI" w:hAnsi="Segoe UI" w:cs="Segoe UI"/>
          <w:color w:val="263238"/>
          <w:sz w:val="21"/>
          <w:szCs w:val="21"/>
          <w:shd w:val="clear" w:color="auto" w:fill="FFFFFF"/>
        </w:rPr>
        <w:t>Given the </w:t>
      </w:r>
      <w:r w:rsidR="003950E7">
        <w:rPr>
          <w:rStyle w:val="HTMLCode"/>
          <w:color w:val="546E7A"/>
          <w:shd w:val="clear" w:color="auto" w:fill="F7F9FA"/>
        </w:rPr>
        <w:t>head</w:t>
      </w:r>
      <w:r w:rsidR="003950E7">
        <w:rPr>
          <w:rFonts w:ascii="Segoe UI" w:hAnsi="Segoe UI" w:cs="Segoe UI"/>
          <w:color w:val="263238"/>
          <w:sz w:val="21"/>
          <w:szCs w:val="21"/>
          <w:shd w:val="clear" w:color="auto" w:fill="FFFFFF"/>
        </w:rPr>
        <w:t> of a sorted linked list, </w:t>
      </w:r>
      <w:r w:rsidR="003950E7">
        <w:rPr>
          <w:rStyle w:val="Emphasis"/>
          <w:rFonts w:ascii="Segoe UI" w:hAnsi="Segoe UI" w:cs="Segoe UI"/>
          <w:color w:val="263238"/>
          <w:sz w:val="21"/>
          <w:szCs w:val="21"/>
          <w:shd w:val="clear" w:color="auto" w:fill="FFFFFF"/>
        </w:rPr>
        <w:t>delete all nodes that have duplicate numbers, leaving only distinct numbers from the original list</w:t>
      </w:r>
      <w:r w:rsidR="003950E7">
        <w:rPr>
          <w:rFonts w:ascii="Segoe UI" w:hAnsi="Segoe UI" w:cs="Segoe UI"/>
          <w:color w:val="263238"/>
          <w:sz w:val="21"/>
          <w:szCs w:val="21"/>
          <w:shd w:val="clear" w:color="auto" w:fill="FFFFFF"/>
        </w:rPr>
        <w:t>. Return </w:t>
      </w:r>
      <w:r w:rsidR="003950E7">
        <w:rPr>
          <w:rStyle w:val="Emphasis"/>
          <w:rFonts w:ascii="Segoe UI" w:hAnsi="Segoe UI" w:cs="Segoe UI"/>
          <w:color w:val="263238"/>
          <w:sz w:val="21"/>
          <w:szCs w:val="21"/>
          <w:shd w:val="clear" w:color="auto" w:fill="FFFFFF"/>
        </w:rPr>
        <w:t>the linked list </w:t>
      </w:r>
      <w:r w:rsidR="003950E7">
        <w:rPr>
          <w:rStyle w:val="Strong"/>
          <w:rFonts w:ascii="Segoe UI" w:hAnsi="Segoe UI" w:cs="Segoe UI"/>
          <w:i/>
          <w:iCs/>
          <w:color w:val="263238"/>
          <w:sz w:val="21"/>
          <w:szCs w:val="21"/>
          <w:shd w:val="clear" w:color="auto" w:fill="FFFFFF"/>
        </w:rPr>
        <w:t>sorted</w:t>
      </w:r>
      <w:r w:rsidR="003950E7">
        <w:rPr>
          <w:rStyle w:val="Emphasis"/>
          <w:rFonts w:ascii="Segoe UI" w:hAnsi="Segoe UI" w:cs="Segoe UI"/>
          <w:color w:val="263238"/>
          <w:sz w:val="21"/>
          <w:szCs w:val="21"/>
          <w:shd w:val="clear" w:color="auto" w:fill="FFFFFF"/>
        </w:rPr>
        <w:t> as well</w:t>
      </w:r>
      <w:r w:rsidR="003950E7">
        <w:rPr>
          <w:rFonts w:ascii="Segoe UI" w:hAnsi="Segoe UI" w:cs="Segoe UI"/>
          <w:color w:val="263238"/>
          <w:sz w:val="21"/>
          <w:szCs w:val="21"/>
          <w:shd w:val="clear" w:color="auto" w:fill="FFFFFF"/>
        </w:rPr>
        <w:t>.</w:t>
      </w:r>
    </w:p>
    <w:p w14:paraId="403056C1" w14:textId="519CB646" w:rsidR="00AB7A3B" w:rsidRDefault="00EE58AF" w:rsidP="003950E7">
      <w:pPr>
        <w:pStyle w:val="NormalWeb"/>
        <w:shd w:val="clear" w:color="auto" w:fill="FFFFFF"/>
        <w:spacing w:before="0" w:beforeAutospacing="0" w:after="240" w:afterAutospacing="0"/>
      </w:pPr>
      <w:r w:rsidRPr="00EE58AF">
        <w:rPr>
          <w:b/>
          <w:bCs/>
        </w:rPr>
        <w:t>Input Format:</w:t>
      </w:r>
      <w:r w:rsidR="00621849">
        <w:rPr>
          <w:b/>
          <w:bCs/>
        </w:rPr>
        <w:t xml:space="preserve"> </w:t>
      </w:r>
    </w:p>
    <w:p w14:paraId="63BA47B1" w14:textId="2A12835D" w:rsidR="00EB01D6" w:rsidRDefault="00EB01D6" w:rsidP="00EB01D6">
      <w:pPr>
        <w:spacing w:after="0"/>
      </w:pPr>
      <w:r>
        <w:tab/>
      </w:r>
      <w:r w:rsidR="003950E7">
        <w:t xml:space="preserve">The </w:t>
      </w:r>
      <w:r>
        <w:t xml:space="preserve">First line of the input </w:t>
      </w:r>
      <w:r w:rsidR="003950E7">
        <w:t>contains</w:t>
      </w:r>
      <w:r>
        <w:t xml:space="preserve"> integer n (size of list)</w:t>
      </w:r>
    </w:p>
    <w:p w14:paraId="5178B4A5" w14:textId="59198277" w:rsidR="00EB01D6" w:rsidRDefault="00EB01D6" w:rsidP="00EB01D6">
      <w:pPr>
        <w:spacing w:after="0"/>
      </w:pPr>
      <w:r>
        <w:t xml:space="preserve"> </w:t>
      </w:r>
      <w:r>
        <w:tab/>
        <w:t>Second line contain n space separated integer list values.</w:t>
      </w:r>
    </w:p>
    <w:p w14:paraId="77DE9DEE" w14:textId="0A8448CE" w:rsidR="00EB01D6" w:rsidRDefault="00EB01D6" w:rsidP="00EB01D6">
      <w:pPr>
        <w:spacing w:after="0"/>
      </w:pPr>
      <w:r>
        <w:tab/>
        <w:t>Ex:</w:t>
      </w:r>
    </w:p>
    <w:p w14:paraId="0FE9B54B" w14:textId="678BC8AC" w:rsidR="00EB01D6" w:rsidRDefault="00EB01D6" w:rsidP="00EB01D6">
      <w:pPr>
        <w:spacing w:after="0"/>
      </w:pPr>
      <w:r>
        <w:tab/>
      </w:r>
      <w:r w:rsidR="003950E7">
        <w:t>7</w:t>
      </w:r>
    </w:p>
    <w:p w14:paraId="3DFA2DF9" w14:textId="7BCAFE98" w:rsidR="00EB01D6" w:rsidRDefault="00EB01D6" w:rsidP="00EB01D6">
      <w:pPr>
        <w:spacing w:after="0"/>
      </w:pPr>
      <w:r>
        <w:tab/>
        <w:t>1 2 3</w:t>
      </w:r>
      <w:r w:rsidR="003950E7">
        <w:t xml:space="preserve"> 3 4 </w:t>
      </w:r>
      <w:r>
        <w:t>4 5</w:t>
      </w:r>
    </w:p>
    <w:p w14:paraId="0C111595" w14:textId="4FF16C0D" w:rsidR="00EB01D6" w:rsidRPr="00AB7A3B" w:rsidRDefault="003950E7" w:rsidP="00EB01D6">
      <w:pPr>
        <w:spacing w:after="0"/>
      </w:pPr>
      <w:r>
        <w:t xml:space="preserve"> </w:t>
      </w:r>
    </w:p>
    <w:p w14:paraId="5E40D0BF" w14:textId="36F5C45E" w:rsidR="00AB7A3B" w:rsidRPr="00621849" w:rsidRDefault="00EE58AF" w:rsidP="00EE58AF">
      <w:r w:rsidRPr="00EE58AF">
        <w:rPr>
          <w:b/>
          <w:bCs/>
        </w:rPr>
        <w:t>Output Format:</w:t>
      </w:r>
      <w:r w:rsidR="00621849">
        <w:rPr>
          <w:b/>
          <w:bCs/>
        </w:rPr>
        <w:t xml:space="preserve"> </w:t>
      </w:r>
      <w:r w:rsidR="005B746D">
        <w:t xml:space="preserve">Print linked list after removing </w:t>
      </w:r>
      <w:r w:rsidR="003950E7">
        <w:t>all duplicate nodes.</w:t>
      </w:r>
    </w:p>
    <w:p w14:paraId="452038E6" w14:textId="1D9E5D48" w:rsidR="00EE58AF" w:rsidRDefault="00EF2D8B" w:rsidP="00EE58AF">
      <w:pPr>
        <w:rPr>
          <w:b/>
          <w:bCs/>
        </w:rPr>
      </w:pPr>
      <w:r>
        <w:rPr>
          <w:b/>
          <w:bCs/>
        </w:rPr>
        <w:t>Constraints:</w:t>
      </w:r>
    </w:p>
    <w:p w14:paraId="6AB6D2A0" w14:textId="77777777" w:rsidR="003950E7" w:rsidRPr="003950E7" w:rsidRDefault="003950E7" w:rsidP="003950E7">
      <w:pPr>
        <w:numPr>
          <w:ilvl w:val="0"/>
          <w:numId w:val="8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63238"/>
          <w:sz w:val="21"/>
          <w:szCs w:val="21"/>
          <w:lang w:val="en-IN" w:eastAsia="en-IN" w:bidi="hi-IN"/>
        </w:rPr>
      </w:pPr>
      <w:r w:rsidRPr="003950E7">
        <w:rPr>
          <w:rFonts w:ascii="Segoe UI" w:eastAsia="Times New Roman" w:hAnsi="Segoe UI" w:cs="Segoe UI"/>
          <w:color w:val="263238"/>
          <w:sz w:val="21"/>
          <w:szCs w:val="21"/>
          <w:lang w:val="en-IN" w:eastAsia="en-IN" w:bidi="hi-IN"/>
        </w:rPr>
        <w:t>The number of nodes in the list is in the range </w:t>
      </w:r>
      <w:r w:rsidRPr="003950E7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>[0, 300]</w:t>
      </w:r>
      <w:r w:rsidRPr="003950E7">
        <w:rPr>
          <w:rFonts w:ascii="Segoe UI" w:eastAsia="Times New Roman" w:hAnsi="Segoe UI" w:cs="Segoe UI"/>
          <w:color w:val="263238"/>
          <w:sz w:val="21"/>
          <w:szCs w:val="21"/>
          <w:lang w:val="en-IN" w:eastAsia="en-IN" w:bidi="hi-IN"/>
        </w:rPr>
        <w:t>.</w:t>
      </w:r>
    </w:p>
    <w:p w14:paraId="02BB3A84" w14:textId="77777777" w:rsidR="003950E7" w:rsidRPr="003950E7" w:rsidRDefault="003950E7" w:rsidP="003950E7">
      <w:pPr>
        <w:numPr>
          <w:ilvl w:val="0"/>
          <w:numId w:val="8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63238"/>
          <w:sz w:val="21"/>
          <w:szCs w:val="21"/>
          <w:lang w:val="en-IN" w:eastAsia="en-IN" w:bidi="hi-IN"/>
        </w:rPr>
      </w:pPr>
      <w:r w:rsidRPr="003950E7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 xml:space="preserve">-100 &lt;= </w:t>
      </w:r>
      <w:proofErr w:type="spellStart"/>
      <w:r w:rsidRPr="003950E7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>Node.val</w:t>
      </w:r>
      <w:proofErr w:type="spellEnd"/>
      <w:r w:rsidRPr="003950E7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 xml:space="preserve"> &lt;= 100</w:t>
      </w:r>
    </w:p>
    <w:p w14:paraId="63C08D21" w14:textId="77777777" w:rsidR="003950E7" w:rsidRPr="003950E7" w:rsidRDefault="003950E7" w:rsidP="003950E7">
      <w:pPr>
        <w:numPr>
          <w:ilvl w:val="0"/>
          <w:numId w:val="8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63238"/>
          <w:sz w:val="21"/>
          <w:szCs w:val="21"/>
          <w:lang w:val="en-IN" w:eastAsia="en-IN" w:bidi="hi-IN"/>
        </w:rPr>
      </w:pPr>
      <w:r w:rsidRPr="003950E7">
        <w:rPr>
          <w:rFonts w:ascii="Segoe UI" w:eastAsia="Times New Roman" w:hAnsi="Segoe UI" w:cs="Segoe UI"/>
          <w:color w:val="263238"/>
          <w:sz w:val="21"/>
          <w:szCs w:val="21"/>
          <w:lang w:val="en-IN" w:eastAsia="en-IN" w:bidi="hi-IN"/>
        </w:rPr>
        <w:t>The list is guaranteed to be </w:t>
      </w:r>
      <w:r w:rsidRPr="003950E7">
        <w:rPr>
          <w:rFonts w:ascii="Segoe UI" w:eastAsia="Times New Roman" w:hAnsi="Segoe UI" w:cs="Segoe UI"/>
          <w:b/>
          <w:bCs/>
          <w:color w:val="263238"/>
          <w:sz w:val="21"/>
          <w:szCs w:val="21"/>
          <w:lang w:val="en-IN" w:eastAsia="en-IN" w:bidi="hi-IN"/>
        </w:rPr>
        <w:t>sorted</w:t>
      </w:r>
      <w:r w:rsidRPr="003950E7">
        <w:rPr>
          <w:rFonts w:ascii="Segoe UI" w:eastAsia="Times New Roman" w:hAnsi="Segoe UI" w:cs="Segoe UI"/>
          <w:color w:val="263238"/>
          <w:sz w:val="21"/>
          <w:szCs w:val="21"/>
          <w:lang w:val="en-IN" w:eastAsia="en-IN" w:bidi="hi-IN"/>
        </w:rPr>
        <w:t> in ascending order.</w:t>
      </w:r>
    </w:p>
    <w:p w14:paraId="0033B3F6" w14:textId="77777777" w:rsidR="00EE58AF" w:rsidRPr="00EE58AF" w:rsidRDefault="00EE58AF" w:rsidP="00EE58AF">
      <w:pPr>
        <w:rPr>
          <w:b/>
          <w:bCs/>
        </w:rPr>
      </w:pPr>
      <w:r w:rsidRPr="00EE58AF">
        <w:rPr>
          <w:b/>
          <w:bCs/>
        </w:rPr>
        <w:t>Examples:</w:t>
      </w:r>
    </w:p>
    <w:p w14:paraId="6FC44203" w14:textId="77777777" w:rsidR="003950E7" w:rsidRPr="003950E7" w:rsidRDefault="003950E7" w:rsidP="003950E7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ind w:left="720"/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</w:pPr>
      <w:r w:rsidRPr="003950E7">
        <w:rPr>
          <w:rFonts w:ascii="Consolas" w:eastAsia="Times New Roman" w:hAnsi="Consolas" w:cs="Courier New"/>
          <w:b/>
          <w:bCs/>
          <w:color w:val="263238"/>
          <w:sz w:val="20"/>
          <w:szCs w:val="20"/>
          <w:lang w:val="en-IN" w:eastAsia="en-IN" w:bidi="hi-IN"/>
        </w:rPr>
        <w:t>Input:</w:t>
      </w:r>
      <w:r w:rsidRPr="003950E7"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  <w:t xml:space="preserve"> head = [1,2,3,3,4,4,5]</w:t>
      </w:r>
    </w:p>
    <w:p w14:paraId="0524AB5B" w14:textId="51DB3E2E" w:rsidR="00EE58AF" w:rsidRPr="003950E7" w:rsidRDefault="003950E7" w:rsidP="003950E7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ind w:left="720"/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</w:pPr>
      <w:r w:rsidRPr="003950E7">
        <w:rPr>
          <w:rFonts w:ascii="Consolas" w:eastAsia="Times New Roman" w:hAnsi="Consolas" w:cs="Courier New"/>
          <w:b/>
          <w:bCs/>
          <w:color w:val="263238"/>
          <w:sz w:val="20"/>
          <w:szCs w:val="20"/>
          <w:lang w:val="en-IN" w:eastAsia="en-IN" w:bidi="hi-IN"/>
        </w:rPr>
        <w:t>Output:</w:t>
      </w:r>
      <w:r w:rsidRPr="003950E7"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  <w:t xml:space="preserve"> [1,2,5]</w:t>
      </w:r>
    </w:p>
    <w:p w14:paraId="5AEB0A2F" w14:textId="32D9C69C" w:rsidR="00385F82" w:rsidRDefault="006A21A6" w:rsidP="00EE58AF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 xml:space="preserve">Brute force </w:t>
      </w:r>
      <w:r w:rsidR="00385F82">
        <w:rPr>
          <w:rFonts w:ascii="Arial" w:hAnsi="Arial" w:cs="Arial"/>
          <w:b/>
          <w:bCs/>
        </w:rPr>
        <w:t>Solution:</w:t>
      </w:r>
    </w:p>
    <w:p w14:paraId="4F3B64A1" w14:textId="6C971D59" w:rsidR="006A21A6" w:rsidRPr="006A21A6" w:rsidRDefault="00385F82" w:rsidP="006A21A6">
      <w:p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</w:pPr>
      <w:r w:rsidRPr="00D32CC3">
        <w:rPr>
          <w:rFonts w:ascii="Arial" w:hAnsi="Arial" w:cs="Arial"/>
          <w:b/>
          <w:bCs/>
          <w:sz w:val="20"/>
          <w:szCs w:val="20"/>
        </w:rPr>
        <w:t>Explanation</w:t>
      </w:r>
      <w:r w:rsidR="00DF569B">
        <w:rPr>
          <w:rFonts w:ascii="Arial" w:hAnsi="Arial" w:cs="Arial"/>
          <w:b/>
          <w:bCs/>
          <w:sz w:val="20"/>
          <w:szCs w:val="20"/>
        </w:rPr>
        <w:t>:</w:t>
      </w:r>
      <w:r w:rsidR="006A21A6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 xml:space="preserve"> S</w:t>
      </w:r>
      <w:r w:rsidR="006A21A6" w:rsidRPr="006A21A6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tore all the repeated elements in a set</w:t>
      </w:r>
      <w:r w:rsidR="006A21A6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 xml:space="preserve">. </w:t>
      </w:r>
      <w:r w:rsidR="006A21A6" w:rsidRPr="006A21A6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Delete all those elements</w:t>
      </w:r>
    </w:p>
    <w:p w14:paraId="0F6729B0" w14:textId="7C4DE108" w:rsidR="00385F82" w:rsidRDefault="00385F82" w:rsidP="00EE58AF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Code:</w:t>
      </w:r>
    </w:p>
    <w:p w14:paraId="1BE855B2" w14:textId="77777777" w:rsidR="006A21A6" w:rsidRPr="006A21A6" w:rsidRDefault="006A21A6" w:rsidP="006A21A6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6A21A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#include &lt;bits/</w:t>
      </w:r>
      <w:proofErr w:type="spellStart"/>
      <w:r w:rsidRPr="006A21A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stdc</w:t>
      </w:r>
      <w:proofErr w:type="spellEnd"/>
      <w:r w:rsidRPr="006A21A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++.h&gt;</w:t>
      </w:r>
    </w:p>
    <w:p w14:paraId="3B2C48EF" w14:textId="77777777" w:rsidR="006A21A6" w:rsidRPr="006A21A6" w:rsidRDefault="006A21A6" w:rsidP="006A21A6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6A21A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using namespace std;</w:t>
      </w:r>
    </w:p>
    <w:p w14:paraId="2CF6C64D" w14:textId="77777777" w:rsidR="006A21A6" w:rsidRPr="006A21A6" w:rsidRDefault="006A21A6" w:rsidP="006A21A6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6A21A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</w:t>
      </w:r>
    </w:p>
    <w:p w14:paraId="12224AC6" w14:textId="77777777" w:rsidR="006A21A6" w:rsidRPr="006A21A6" w:rsidRDefault="006A21A6" w:rsidP="006A21A6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6A21A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class </w:t>
      </w:r>
      <w:proofErr w:type="spellStart"/>
      <w:r w:rsidRPr="006A21A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istNode</w:t>
      </w:r>
      <w:proofErr w:type="spellEnd"/>
      <w:r w:rsidRPr="006A21A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 </w:t>
      </w:r>
    </w:p>
    <w:p w14:paraId="489B3664" w14:textId="77777777" w:rsidR="006A21A6" w:rsidRPr="006A21A6" w:rsidRDefault="006A21A6" w:rsidP="006A21A6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6A21A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{ </w:t>
      </w:r>
    </w:p>
    <w:p w14:paraId="05827778" w14:textId="77777777" w:rsidR="006A21A6" w:rsidRPr="006A21A6" w:rsidRDefault="006A21A6" w:rsidP="006A21A6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6A21A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public:</w:t>
      </w:r>
    </w:p>
    <w:p w14:paraId="792DE199" w14:textId="77777777" w:rsidR="006A21A6" w:rsidRPr="006A21A6" w:rsidRDefault="006A21A6" w:rsidP="006A21A6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6A21A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int </w:t>
      </w:r>
      <w:proofErr w:type="spellStart"/>
      <w:r w:rsidRPr="006A21A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val</w:t>
      </w:r>
      <w:proofErr w:type="spellEnd"/>
      <w:r w:rsidRPr="006A21A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; </w:t>
      </w:r>
    </w:p>
    <w:p w14:paraId="7034B4D2" w14:textId="77777777" w:rsidR="006A21A6" w:rsidRPr="006A21A6" w:rsidRDefault="006A21A6" w:rsidP="006A21A6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6A21A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</w:t>
      </w:r>
      <w:proofErr w:type="spellStart"/>
      <w:r w:rsidRPr="006A21A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istNode</w:t>
      </w:r>
      <w:proofErr w:type="spellEnd"/>
      <w:r w:rsidRPr="006A21A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* next;</w:t>
      </w:r>
    </w:p>
    <w:p w14:paraId="3109E170" w14:textId="77777777" w:rsidR="006A21A6" w:rsidRPr="006A21A6" w:rsidRDefault="006A21A6" w:rsidP="006A21A6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6A21A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</w:t>
      </w:r>
      <w:proofErr w:type="spellStart"/>
      <w:proofErr w:type="gramStart"/>
      <w:r w:rsidRPr="006A21A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istNode</w:t>
      </w:r>
      <w:proofErr w:type="spellEnd"/>
      <w:r w:rsidRPr="006A21A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</w:t>
      </w:r>
      <w:proofErr w:type="gramEnd"/>
      <w:r w:rsidRPr="006A21A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nt a){</w:t>
      </w:r>
    </w:p>
    <w:p w14:paraId="631A56FC" w14:textId="77777777" w:rsidR="006A21A6" w:rsidRPr="006A21A6" w:rsidRDefault="006A21A6" w:rsidP="006A21A6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6A21A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    </w:t>
      </w:r>
      <w:proofErr w:type="spellStart"/>
      <w:r w:rsidRPr="006A21A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val</w:t>
      </w:r>
      <w:proofErr w:type="spellEnd"/>
      <w:r w:rsidRPr="006A21A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 = a;</w:t>
      </w:r>
    </w:p>
    <w:p w14:paraId="0487DE76" w14:textId="77777777" w:rsidR="006A21A6" w:rsidRPr="006A21A6" w:rsidRDefault="006A21A6" w:rsidP="006A21A6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6A21A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    next = NULL;</w:t>
      </w:r>
    </w:p>
    <w:p w14:paraId="6B6E1155" w14:textId="77777777" w:rsidR="006A21A6" w:rsidRPr="006A21A6" w:rsidRDefault="006A21A6" w:rsidP="006A21A6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6A21A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} </w:t>
      </w:r>
    </w:p>
    <w:p w14:paraId="789BDA1E" w14:textId="77777777" w:rsidR="006A21A6" w:rsidRPr="006A21A6" w:rsidRDefault="006A21A6" w:rsidP="006A21A6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6A21A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}; </w:t>
      </w:r>
    </w:p>
    <w:p w14:paraId="0E0BB500" w14:textId="77777777" w:rsidR="006A21A6" w:rsidRPr="006A21A6" w:rsidRDefault="006A21A6" w:rsidP="006A21A6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6A21A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void </w:t>
      </w:r>
      <w:proofErr w:type="spellStart"/>
      <w:proofErr w:type="gramStart"/>
      <w:r w:rsidRPr="006A21A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nsertNode</w:t>
      </w:r>
      <w:proofErr w:type="spellEnd"/>
      <w:r w:rsidRPr="006A21A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</w:t>
      </w:r>
      <w:proofErr w:type="spellStart"/>
      <w:proofErr w:type="gramEnd"/>
      <w:r w:rsidRPr="006A21A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istNode</w:t>
      </w:r>
      <w:proofErr w:type="spellEnd"/>
      <w:r w:rsidRPr="006A21A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* &amp;</w:t>
      </w:r>
      <w:proofErr w:type="spellStart"/>
      <w:r w:rsidRPr="006A21A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head,int</w:t>
      </w:r>
      <w:proofErr w:type="spellEnd"/>
      <w:r w:rsidRPr="006A21A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 </w:t>
      </w:r>
      <w:proofErr w:type="spellStart"/>
      <w:r w:rsidRPr="006A21A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val</w:t>
      </w:r>
      <w:proofErr w:type="spellEnd"/>
      <w:r w:rsidRPr="006A21A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) {</w:t>
      </w:r>
    </w:p>
    <w:p w14:paraId="722B7D77" w14:textId="77777777" w:rsidR="006A21A6" w:rsidRPr="006A21A6" w:rsidRDefault="006A21A6" w:rsidP="006A21A6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6A21A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lastRenderedPageBreak/>
        <w:t xml:space="preserve">    </w:t>
      </w:r>
      <w:proofErr w:type="spellStart"/>
      <w:r w:rsidRPr="006A21A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istNode</w:t>
      </w:r>
      <w:proofErr w:type="spellEnd"/>
      <w:r w:rsidRPr="006A21A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* </w:t>
      </w:r>
      <w:proofErr w:type="spellStart"/>
      <w:r w:rsidRPr="006A21A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newNode</w:t>
      </w:r>
      <w:proofErr w:type="spellEnd"/>
      <w:r w:rsidRPr="006A21A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 = new </w:t>
      </w:r>
      <w:proofErr w:type="spellStart"/>
      <w:r w:rsidRPr="006A21A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istNode</w:t>
      </w:r>
      <w:proofErr w:type="spellEnd"/>
      <w:r w:rsidRPr="006A21A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</w:t>
      </w:r>
      <w:proofErr w:type="spellStart"/>
      <w:r w:rsidRPr="006A21A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val</w:t>
      </w:r>
      <w:proofErr w:type="spellEnd"/>
      <w:r w:rsidRPr="006A21A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);</w:t>
      </w:r>
    </w:p>
    <w:p w14:paraId="09792E7A" w14:textId="77777777" w:rsidR="006A21A6" w:rsidRPr="006A21A6" w:rsidRDefault="006A21A6" w:rsidP="006A21A6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6A21A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  <w:proofErr w:type="gramStart"/>
      <w:r w:rsidRPr="006A21A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f(</w:t>
      </w:r>
      <w:proofErr w:type="gramEnd"/>
      <w:r w:rsidRPr="006A21A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head == NULL) {</w:t>
      </w:r>
    </w:p>
    <w:p w14:paraId="08F8B5B2" w14:textId="77777777" w:rsidR="006A21A6" w:rsidRPr="006A21A6" w:rsidRDefault="006A21A6" w:rsidP="006A21A6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6A21A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head = </w:t>
      </w:r>
      <w:proofErr w:type="spellStart"/>
      <w:r w:rsidRPr="006A21A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newNode</w:t>
      </w:r>
      <w:proofErr w:type="spellEnd"/>
      <w:r w:rsidRPr="006A21A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;</w:t>
      </w:r>
    </w:p>
    <w:p w14:paraId="485F2A0E" w14:textId="77777777" w:rsidR="006A21A6" w:rsidRPr="006A21A6" w:rsidRDefault="006A21A6" w:rsidP="006A21A6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6A21A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return;</w:t>
      </w:r>
    </w:p>
    <w:p w14:paraId="05DD445D" w14:textId="77777777" w:rsidR="006A21A6" w:rsidRPr="006A21A6" w:rsidRDefault="006A21A6" w:rsidP="006A21A6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6A21A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}</w:t>
      </w:r>
    </w:p>
    <w:p w14:paraId="14945F22" w14:textId="77777777" w:rsidR="006A21A6" w:rsidRPr="006A21A6" w:rsidRDefault="006A21A6" w:rsidP="006A21A6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6A21A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  <w:proofErr w:type="spellStart"/>
      <w:r w:rsidRPr="006A21A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istNode</w:t>
      </w:r>
      <w:proofErr w:type="spellEnd"/>
      <w:r w:rsidRPr="006A21A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* temp = head;</w:t>
      </w:r>
    </w:p>
    <w:p w14:paraId="1B12496F" w14:textId="77777777" w:rsidR="006A21A6" w:rsidRPr="006A21A6" w:rsidRDefault="006A21A6" w:rsidP="006A21A6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6A21A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while(temp-&gt;</w:t>
      </w:r>
      <w:proofErr w:type="gramStart"/>
      <w:r w:rsidRPr="006A21A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next !</w:t>
      </w:r>
      <w:proofErr w:type="gramEnd"/>
      <w:r w:rsidRPr="006A21A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= NULL)</w:t>
      </w:r>
    </w:p>
    <w:p w14:paraId="2797F600" w14:textId="77777777" w:rsidR="006A21A6" w:rsidRPr="006A21A6" w:rsidRDefault="006A21A6" w:rsidP="006A21A6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6A21A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temp = temp-&gt;next;</w:t>
      </w:r>
    </w:p>
    <w:p w14:paraId="0BC52D34" w14:textId="77777777" w:rsidR="006A21A6" w:rsidRPr="006A21A6" w:rsidRDefault="006A21A6" w:rsidP="006A21A6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6A21A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</w:p>
    <w:p w14:paraId="2663D725" w14:textId="77777777" w:rsidR="006A21A6" w:rsidRPr="006A21A6" w:rsidRDefault="006A21A6" w:rsidP="006A21A6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6A21A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temp-&gt;next = </w:t>
      </w:r>
      <w:proofErr w:type="spellStart"/>
      <w:r w:rsidRPr="006A21A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newNode</w:t>
      </w:r>
      <w:proofErr w:type="spellEnd"/>
      <w:r w:rsidRPr="006A21A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;</w:t>
      </w:r>
    </w:p>
    <w:p w14:paraId="5F416335" w14:textId="77777777" w:rsidR="006A21A6" w:rsidRPr="006A21A6" w:rsidRDefault="006A21A6" w:rsidP="006A21A6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6A21A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return;</w:t>
      </w:r>
    </w:p>
    <w:p w14:paraId="6A87CE01" w14:textId="77777777" w:rsidR="006A21A6" w:rsidRPr="006A21A6" w:rsidRDefault="006A21A6" w:rsidP="006A21A6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6A21A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}</w:t>
      </w:r>
    </w:p>
    <w:p w14:paraId="76F6EFD3" w14:textId="77777777" w:rsidR="006A21A6" w:rsidRPr="006A21A6" w:rsidRDefault="006A21A6" w:rsidP="006A21A6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6A21A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void </w:t>
      </w:r>
      <w:proofErr w:type="spellStart"/>
      <w:proofErr w:type="gramStart"/>
      <w:r w:rsidRPr="006A21A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printList</w:t>
      </w:r>
      <w:proofErr w:type="spellEnd"/>
      <w:r w:rsidRPr="006A21A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</w:t>
      </w:r>
      <w:proofErr w:type="spellStart"/>
      <w:proofErr w:type="gramEnd"/>
      <w:r w:rsidRPr="006A21A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istNode</w:t>
      </w:r>
      <w:proofErr w:type="spellEnd"/>
      <w:r w:rsidRPr="006A21A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 *node) </w:t>
      </w:r>
    </w:p>
    <w:p w14:paraId="7A5B6E54" w14:textId="77777777" w:rsidR="006A21A6" w:rsidRPr="006A21A6" w:rsidRDefault="006A21A6" w:rsidP="006A21A6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6A21A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{ </w:t>
      </w:r>
    </w:p>
    <w:p w14:paraId="20A49650" w14:textId="77777777" w:rsidR="006A21A6" w:rsidRPr="006A21A6" w:rsidRDefault="006A21A6" w:rsidP="006A21A6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6A21A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while (</w:t>
      </w:r>
      <w:proofErr w:type="gramStart"/>
      <w:r w:rsidRPr="006A21A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node!=</w:t>
      </w:r>
      <w:proofErr w:type="gramEnd"/>
      <w:r w:rsidRPr="006A21A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NULL) </w:t>
      </w:r>
    </w:p>
    <w:p w14:paraId="65273009" w14:textId="77777777" w:rsidR="006A21A6" w:rsidRPr="006A21A6" w:rsidRDefault="006A21A6" w:rsidP="006A21A6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6A21A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{ </w:t>
      </w:r>
    </w:p>
    <w:p w14:paraId="2B6AB338" w14:textId="77777777" w:rsidR="006A21A6" w:rsidRPr="006A21A6" w:rsidRDefault="006A21A6" w:rsidP="006A21A6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6A21A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</w:t>
      </w:r>
      <w:proofErr w:type="spellStart"/>
      <w:r w:rsidRPr="006A21A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cout</w:t>
      </w:r>
      <w:proofErr w:type="spellEnd"/>
      <w:r w:rsidRPr="006A21A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&lt;&lt;node-&gt;</w:t>
      </w:r>
      <w:proofErr w:type="spellStart"/>
      <w:r w:rsidRPr="006A21A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val</w:t>
      </w:r>
      <w:proofErr w:type="spellEnd"/>
      <w:r w:rsidRPr="006A21A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&lt;&lt;" "; </w:t>
      </w:r>
    </w:p>
    <w:p w14:paraId="376A3F0A" w14:textId="77777777" w:rsidR="006A21A6" w:rsidRPr="006A21A6" w:rsidRDefault="006A21A6" w:rsidP="006A21A6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6A21A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node = node-&gt;next; </w:t>
      </w:r>
    </w:p>
    <w:p w14:paraId="0201385B" w14:textId="77777777" w:rsidR="006A21A6" w:rsidRPr="006A21A6" w:rsidRDefault="006A21A6" w:rsidP="006A21A6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6A21A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} </w:t>
      </w:r>
    </w:p>
    <w:p w14:paraId="03DBA6BF" w14:textId="77777777" w:rsidR="006A21A6" w:rsidRPr="006A21A6" w:rsidRDefault="006A21A6" w:rsidP="006A21A6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6A21A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}</w:t>
      </w:r>
    </w:p>
    <w:p w14:paraId="1C989CE5" w14:textId="77777777" w:rsidR="006A21A6" w:rsidRPr="006A21A6" w:rsidRDefault="006A21A6" w:rsidP="006A21A6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proofErr w:type="spellStart"/>
      <w:r w:rsidRPr="006A21A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istNode</w:t>
      </w:r>
      <w:proofErr w:type="spellEnd"/>
      <w:r w:rsidRPr="006A21A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* </w:t>
      </w:r>
      <w:proofErr w:type="spellStart"/>
      <w:proofErr w:type="gramStart"/>
      <w:r w:rsidRPr="006A21A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deleteNode</w:t>
      </w:r>
      <w:proofErr w:type="spellEnd"/>
      <w:r w:rsidRPr="006A21A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</w:t>
      </w:r>
      <w:proofErr w:type="spellStart"/>
      <w:proofErr w:type="gramEnd"/>
      <w:r w:rsidRPr="006A21A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istNode</w:t>
      </w:r>
      <w:proofErr w:type="spellEnd"/>
      <w:r w:rsidRPr="006A21A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* head, int element){</w:t>
      </w:r>
    </w:p>
    <w:p w14:paraId="25C7CDCF" w14:textId="77777777" w:rsidR="006A21A6" w:rsidRPr="006A21A6" w:rsidRDefault="006A21A6" w:rsidP="006A21A6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6A21A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if</w:t>
      </w:r>
      <w:proofErr w:type="gramStart"/>
      <w:r w:rsidRPr="006A21A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!head</w:t>
      </w:r>
      <w:proofErr w:type="gramEnd"/>
      <w:r w:rsidRPr="006A21A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) return NULL;</w:t>
      </w:r>
    </w:p>
    <w:p w14:paraId="7D2F3382" w14:textId="77777777" w:rsidR="006A21A6" w:rsidRPr="006A21A6" w:rsidRDefault="006A21A6" w:rsidP="006A21A6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6A21A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  <w:proofErr w:type="spellStart"/>
      <w:r w:rsidRPr="006A21A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istNode</w:t>
      </w:r>
      <w:proofErr w:type="spellEnd"/>
      <w:r w:rsidRPr="006A21A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* </w:t>
      </w:r>
      <w:proofErr w:type="spellStart"/>
      <w:r w:rsidRPr="006A21A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curr</w:t>
      </w:r>
      <w:proofErr w:type="spellEnd"/>
      <w:r w:rsidRPr="006A21A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 = head;</w:t>
      </w:r>
    </w:p>
    <w:p w14:paraId="16D7F85B" w14:textId="77777777" w:rsidR="006A21A6" w:rsidRPr="006A21A6" w:rsidRDefault="006A21A6" w:rsidP="006A21A6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6A21A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  <w:proofErr w:type="spellStart"/>
      <w:r w:rsidRPr="006A21A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istNode</w:t>
      </w:r>
      <w:proofErr w:type="spellEnd"/>
      <w:r w:rsidRPr="006A21A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* </w:t>
      </w:r>
      <w:proofErr w:type="spellStart"/>
      <w:r w:rsidRPr="006A21A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prev</w:t>
      </w:r>
      <w:proofErr w:type="spellEnd"/>
      <w:r w:rsidRPr="006A21A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 = NULL;</w:t>
      </w:r>
    </w:p>
    <w:p w14:paraId="765F6923" w14:textId="77777777" w:rsidR="006A21A6" w:rsidRPr="006A21A6" w:rsidRDefault="006A21A6" w:rsidP="006A21A6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6A21A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while(</w:t>
      </w:r>
      <w:proofErr w:type="spellStart"/>
      <w:r w:rsidRPr="006A21A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curr</w:t>
      </w:r>
      <w:proofErr w:type="spellEnd"/>
      <w:proofErr w:type="gramStart"/>
      <w:r w:rsidRPr="006A21A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){</w:t>
      </w:r>
      <w:proofErr w:type="gramEnd"/>
    </w:p>
    <w:p w14:paraId="455158C1" w14:textId="77777777" w:rsidR="006A21A6" w:rsidRPr="006A21A6" w:rsidRDefault="006A21A6" w:rsidP="006A21A6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6A21A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</w:t>
      </w:r>
      <w:proofErr w:type="gramStart"/>
      <w:r w:rsidRPr="006A21A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f(</w:t>
      </w:r>
      <w:proofErr w:type="gramEnd"/>
      <w:r w:rsidRPr="006A21A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head &amp;&amp; head-&gt;</w:t>
      </w:r>
      <w:proofErr w:type="spellStart"/>
      <w:r w:rsidRPr="006A21A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val</w:t>
      </w:r>
      <w:proofErr w:type="spellEnd"/>
      <w:r w:rsidRPr="006A21A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 == element) head = head-&gt;next;</w:t>
      </w:r>
    </w:p>
    <w:p w14:paraId="5CC6B376" w14:textId="77777777" w:rsidR="006A21A6" w:rsidRPr="006A21A6" w:rsidRDefault="006A21A6" w:rsidP="006A21A6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6A21A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</w:t>
      </w:r>
      <w:proofErr w:type="gramStart"/>
      <w:r w:rsidRPr="006A21A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f(</w:t>
      </w:r>
      <w:proofErr w:type="spellStart"/>
      <w:proofErr w:type="gramEnd"/>
      <w:r w:rsidRPr="006A21A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curr</w:t>
      </w:r>
      <w:proofErr w:type="spellEnd"/>
      <w:r w:rsidRPr="006A21A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 &amp;&amp; </w:t>
      </w:r>
      <w:proofErr w:type="spellStart"/>
      <w:r w:rsidRPr="006A21A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curr</w:t>
      </w:r>
      <w:proofErr w:type="spellEnd"/>
      <w:r w:rsidRPr="006A21A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-&gt;</w:t>
      </w:r>
      <w:proofErr w:type="spellStart"/>
      <w:r w:rsidRPr="006A21A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val</w:t>
      </w:r>
      <w:proofErr w:type="spellEnd"/>
      <w:r w:rsidRPr="006A21A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 == element &amp;&amp; </w:t>
      </w:r>
      <w:proofErr w:type="spellStart"/>
      <w:r w:rsidRPr="006A21A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prev</w:t>
      </w:r>
      <w:proofErr w:type="spellEnd"/>
      <w:r w:rsidRPr="006A21A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){</w:t>
      </w:r>
    </w:p>
    <w:p w14:paraId="4DDF9D6B" w14:textId="77777777" w:rsidR="006A21A6" w:rsidRPr="006A21A6" w:rsidRDefault="006A21A6" w:rsidP="006A21A6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6A21A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    </w:t>
      </w:r>
      <w:proofErr w:type="spellStart"/>
      <w:r w:rsidRPr="006A21A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prev</w:t>
      </w:r>
      <w:proofErr w:type="spellEnd"/>
      <w:r w:rsidRPr="006A21A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-&gt;next = </w:t>
      </w:r>
      <w:proofErr w:type="spellStart"/>
      <w:r w:rsidRPr="006A21A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curr</w:t>
      </w:r>
      <w:proofErr w:type="spellEnd"/>
      <w:r w:rsidRPr="006A21A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-&gt;next;</w:t>
      </w:r>
    </w:p>
    <w:p w14:paraId="16A6ECC3" w14:textId="77777777" w:rsidR="006A21A6" w:rsidRPr="006A21A6" w:rsidRDefault="006A21A6" w:rsidP="006A21A6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6A21A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} else {</w:t>
      </w:r>
    </w:p>
    <w:p w14:paraId="1CD5B4FB" w14:textId="77777777" w:rsidR="006A21A6" w:rsidRPr="006A21A6" w:rsidRDefault="006A21A6" w:rsidP="006A21A6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6A21A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    </w:t>
      </w:r>
      <w:proofErr w:type="spellStart"/>
      <w:r w:rsidRPr="006A21A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prev</w:t>
      </w:r>
      <w:proofErr w:type="spellEnd"/>
      <w:r w:rsidRPr="006A21A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 = </w:t>
      </w:r>
      <w:proofErr w:type="spellStart"/>
      <w:r w:rsidRPr="006A21A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curr</w:t>
      </w:r>
      <w:proofErr w:type="spellEnd"/>
      <w:r w:rsidRPr="006A21A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;</w:t>
      </w:r>
    </w:p>
    <w:p w14:paraId="4D8CC73E" w14:textId="77777777" w:rsidR="006A21A6" w:rsidRPr="006A21A6" w:rsidRDefault="006A21A6" w:rsidP="006A21A6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6A21A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}</w:t>
      </w:r>
    </w:p>
    <w:p w14:paraId="2CC468FF" w14:textId="77777777" w:rsidR="006A21A6" w:rsidRPr="006A21A6" w:rsidRDefault="006A21A6" w:rsidP="006A21A6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6A21A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</w:t>
      </w:r>
      <w:proofErr w:type="spellStart"/>
      <w:r w:rsidRPr="006A21A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curr</w:t>
      </w:r>
      <w:proofErr w:type="spellEnd"/>
      <w:r w:rsidRPr="006A21A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 = </w:t>
      </w:r>
      <w:proofErr w:type="spellStart"/>
      <w:r w:rsidRPr="006A21A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prev</w:t>
      </w:r>
      <w:proofErr w:type="spellEnd"/>
      <w:r w:rsidRPr="006A21A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-&gt;next;</w:t>
      </w:r>
    </w:p>
    <w:p w14:paraId="05FCBF74" w14:textId="77777777" w:rsidR="006A21A6" w:rsidRPr="006A21A6" w:rsidRDefault="006A21A6" w:rsidP="006A21A6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6A21A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}</w:t>
      </w:r>
    </w:p>
    <w:p w14:paraId="4C497D30" w14:textId="77777777" w:rsidR="006A21A6" w:rsidRPr="006A21A6" w:rsidRDefault="006A21A6" w:rsidP="006A21A6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6A21A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return head;</w:t>
      </w:r>
    </w:p>
    <w:p w14:paraId="3A546F2F" w14:textId="77777777" w:rsidR="006A21A6" w:rsidRPr="006A21A6" w:rsidRDefault="006A21A6" w:rsidP="006A21A6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6A21A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}    </w:t>
      </w:r>
    </w:p>
    <w:p w14:paraId="543A2242" w14:textId="77777777" w:rsidR="006A21A6" w:rsidRPr="006A21A6" w:rsidRDefault="006A21A6" w:rsidP="006A21A6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</w:p>
    <w:p w14:paraId="5541230E" w14:textId="77777777" w:rsidR="006A21A6" w:rsidRPr="006A21A6" w:rsidRDefault="006A21A6" w:rsidP="006A21A6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proofErr w:type="spellStart"/>
      <w:r w:rsidRPr="006A21A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istNode</w:t>
      </w:r>
      <w:proofErr w:type="spellEnd"/>
      <w:r w:rsidRPr="006A21A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* </w:t>
      </w:r>
      <w:proofErr w:type="spellStart"/>
      <w:proofErr w:type="gramStart"/>
      <w:r w:rsidRPr="006A21A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deleteDuplicates</w:t>
      </w:r>
      <w:proofErr w:type="spellEnd"/>
      <w:r w:rsidRPr="006A21A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</w:t>
      </w:r>
      <w:proofErr w:type="spellStart"/>
      <w:proofErr w:type="gramEnd"/>
      <w:r w:rsidRPr="006A21A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istNode</w:t>
      </w:r>
      <w:proofErr w:type="spellEnd"/>
      <w:r w:rsidRPr="006A21A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* head) {</w:t>
      </w:r>
    </w:p>
    <w:p w14:paraId="3EEAAB33" w14:textId="77777777" w:rsidR="006A21A6" w:rsidRPr="006A21A6" w:rsidRDefault="006A21A6" w:rsidP="006A21A6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6A21A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if</w:t>
      </w:r>
      <w:proofErr w:type="gramStart"/>
      <w:r w:rsidRPr="006A21A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!head</w:t>
      </w:r>
      <w:proofErr w:type="gramEnd"/>
      <w:r w:rsidRPr="006A21A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) return NULL;</w:t>
      </w:r>
    </w:p>
    <w:p w14:paraId="4BB69892" w14:textId="77777777" w:rsidR="006A21A6" w:rsidRPr="006A21A6" w:rsidRDefault="006A21A6" w:rsidP="006A21A6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6A21A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  <w:proofErr w:type="spellStart"/>
      <w:r w:rsidRPr="006A21A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istNode</w:t>
      </w:r>
      <w:proofErr w:type="spellEnd"/>
      <w:r w:rsidRPr="006A21A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* </w:t>
      </w:r>
      <w:proofErr w:type="spellStart"/>
      <w:r w:rsidRPr="006A21A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curr</w:t>
      </w:r>
      <w:proofErr w:type="spellEnd"/>
      <w:r w:rsidRPr="006A21A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 = head;</w:t>
      </w:r>
    </w:p>
    <w:p w14:paraId="3707F919" w14:textId="77777777" w:rsidR="006A21A6" w:rsidRPr="006A21A6" w:rsidRDefault="006A21A6" w:rsidP="006A21A6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6A21A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  <w:proofErr w:type="spellStart"/>
      <w:r w:rsidRPr="006A21A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unordered_set</w:t>
      </w:r>
      <w:proofErr w:type="spellEnd"/>
      <w:r w:rsidRPr="006A21A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&lt;int&gt; s;</w:t>
      </w:r>
    </w:p>
    <w:p w14:paraId="47EC08AD" w14:textId="77777777" w:rsidR="006A21A6" w:rsidRPr="006A21A6" w:rsidRDefault="006A21A6" w:rsidP="006A21A6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6A21A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  <w:proofErr w:type="gramStart"/>
      <w:r w:rsidRPr="006A21A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while(</w:t>
      </w:r>
      <w:proofErr w:type="spellStart"/>
      <w:proofErr w:type="gramEnd"/>
      <w:r w:rsidRPr="006A21A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curr</w:t>
      </w:r>
      <w:proofErr w:type="spellEnd"/>
      <w:r w:rsidRPr="006A21A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 &amp;&amp; </w:t>
      </w:r>
      <w:proofErr w:type="spellStart"/>
      <w:r w:rsidRPr="006A21A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curr</w:t>
      </w:r>
      <w:proofErr w:type="spellEnd"/>
      <w:r w:rsidRPr="006A21A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-&gt;next){</w:t>
      </w:r>
    </w:p>
    <w:p w14:paraId="4515B176" w14:textId="77777777" w:rsidR="006A21A6" w:rsidRPr="006A21A6" w:rsidRDefault="006A21A6" w:rsidP="006A21A6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6A21A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if(</w:t>
      </w:r>
      <w:proofErr w:type="spellStart"/>
      <w:r w:rsidRPr="006A21A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curr</w:t>
      </w:r>
      <w:proofErr w:type="spellEnd"/>
      <w:r w:rsidRPr="006A21A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-&gt;</w:t>
      </w:r>
      <w:proofErr w:type="spellStart"/>
      <w:r w:rsidRPr="006A21A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val</w:t>
      </w:r>
      <w:proofErr w:type="spellEnd"/>
      <w:r w:rsidRPr="006A21A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 == </w:t>
      </w:r>
      <w:proofErr w:type="spellStart"/>
      <w:r w:rsidRPr="006A21A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curr</w:t>
      </w:r>
      <w:proofErr w:type="spellEnd"/>
      <w:r w:rsidRPr="006A21A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-&gt;next-&gt;</w:t>
      </w:r>
      <w:proofErr w:type="spellStart"/>
      <w:proofErr w:type="gramStart"/>
      <w:r w:rsidRPr="006A21A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val</w:t>
      </w:r>
      <w:proofErr w:type="spellEnd"/>
      <w:r w:rsidRPr="006A21A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){</w:t>
      </w:r>
      <w:proofErr w:type="gramEnd"/>
    </w:p>
    <w:p w14:paraId="6C45C2D2" w14:textId="77777777" w:rsidR="006A21A6" w:rsidRPr="006A21A6" w:rsidRDefault="006A21A6" w:rsidP="006A21A6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6A21A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    </w:t>
      </w:r>
      <w:proofErr w:type="spellStart"/>
      <w:proofErr w:type="gramStart"/>
      <w:r w:rsidRPr="006A21A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s.insert</w:t>
      </w:r>
      <w:proofErr w:type="spellEnd"/>
      <w:proofErr w:type="gramEnd"/>
      <w:r w:rsidRPr="006A21A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</w:t>
      </w:r>
      <w:proofErr w:type="spellStart"/>
      <w:r w:rsidRPr="006A21A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curr</w:t>
      </w:r>
      <w:proofErr w:type="spellEnd"/>
      <w:r w:rsidRPr="006A21A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-&gt;</w:t>
      </w:r>
      <w:proofErr w:type="spellStart"/>
      <w:r w:rsidRPr="006A21A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val</w:t>
      </w:r>
      <w:proofErr w:type="spellEnd"/>
      <w:r w:rsidRPr="006A21A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);</w:t>
      </w:r>
    </w:p>
    <w:p w14:paraId="4B4FF304" w14:textId="77777777" w:rsidR="006A21A6" w:rsidRPr="006A21A6" w:rsidRDefault="006A21A6" w:rsidP="006A21A6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6A21A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}</w:t>
      </w:r>
    </w:p>
    <w:p w14:paraId="552ABCB0" w14:textId="77777777" w:rsidR="006A21A6" w:rsidRPr="006A21A6" w:rsidRDefault="006A21A6" w:rsidP="006A21A6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6A21A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</w:t>
      </w:r>
      <w:proofErr w:type="spellStart"/>
      <w:r w:rsidRPr="006A21A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curr</w:t>
      </w:r>
      <w:proofErr w:type="spellEnd"/>
      <w:r w:rsidRPr="006A21A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 = </w:t>
      </w:r>
      <w:proofErr w:type="spellStart"/>
      <w:r w:rsidRPr="006A21A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curr</w:t>
      </w:r>
      <w:proofErr w:type="spellEnd"/>
      <w:r w:rsidRPr="006A21A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-&gt;next;</w:t>
      </w:r>
    </w:p>
    <w:p w14:paraId="63959CC7" w14:textId="77777777" w:rsidR="006A21A6" w:rsidRPr="006A21A6" w:rsidRDefault="006A21A6" w:rsidP="006A21A6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6A21A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}</w:t>
      </w:r>
    </w:p>
    <w:p w14:paraId="7DAC6D42" w14:textId="77777777" w:rsidR="006A21A6" w:rsidRPr="006A21A6" w:rsidRDefault="006A21A6" w:rsidP="006A21A6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6A21A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  <w:proofErr w:type="gramStart"/>
      <w:r w:rsidRPr="006A21A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for(</w:t>
      </w:r>
      <w:proofErr w:type="gramEnd"/>
      <w:r w:rsidRPr="006A21A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auto x: s){</w:t>
      </w:r>
    </w:p>
    <w:p w14:paraId="5AE87D8D" w14:textId="77777777" w:rsidR="006A21A6" w:rsidRPr="006A21A6" w:rsidRDefault="006A21A6" w:rsidP="006A21A6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6A21A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head = </w:t>
      </w:r>
      <w:proofErr w:type="spellStart"/>
      <w:proofErr w:type="gramStart"/>
      <w:r w:rsidRPr="006A21A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deleteNode</w:t>
      </w:r>
      <w:proofErr w:type="spellEnd"/>
      <w:r w:rsidRPr="006A21A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</w:t>
      </w:r>
      <w:proofErr w:type="gramEnd"/>
      <w:r w:rsidRPr="006A21A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head, x);</w:t>
      </w:r>
    </w:p>
    <w:p w14:paraId="24257EBD" w14:textId="77777777" w:rsidR="006A21A6" w:rsidRPr="006A21A6" w:rsidRDefault="006A21A6" w:rsidP="006A21A6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6A21A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}</w:t>
      </w:r>
    </w:p>
    <w:p w14:paraId="4D7BDD72" w14:textId="77777777" w:rsidR="006A21A6" w:rsidRPr="006A21A6" w:rsidRDefault="006A21A6" w:rsidP="006A21A6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6A21A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return head;</w:t>
      </w:r>
    </w:p>
    <w:p w14:paraId="23EB2E84" w14:textId="77777777" w:rsidR="006A21A6" w:rsidRPr="006A21A6" w:rsidRDefault="006A21A6" w:rsidP="006A21A6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6A21A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}</w:t>
      </w:r>
    </w:p>
    <w:p w14:paraId="1064381A" w14:textId="77777777" w:rsidR="006A21A6" w:rsidRPr="006A21A6" w:rsidRDefault="006A21A6" w:rsidP="006A21A6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6A21A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int </w:t>
      </w:r>
      <w:proofErr w:type="gramStart"/>
      <w:r w:rsidRPr="006A21A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main(</w:t>
      </w:r>
      <w:proofErr w:type="gramEnd"/>
      <w:r w:rsidRPr="006A21A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) </w:t>
      </w:r>
    </w:p>
    <w:p w14:paraId="6FC8EF1F" w14:textId="77777777" w:rsidR="006A21A6" w:rsidRPr="006A21A6" w:rsidRDefault="006A21A6" w:rsidP="006A21A6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6A21A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{ </w:t>
      </w:r>
    </w:p>
    <w:p w14:paraId="0A8A6283" w14:textId="77777777" w:rsidR="006A21A6" w:rsidRPr="006A21A6" w:rsidRDefault="006A21A6" w:rsidP="006A21A6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6A21A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  <w:proofErr w:type="spellStart"/>
      <w:r w:rsidRPr="006A21A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istNode</w:t>
      </w:r>
      <w:proofErr w:type="spellEnd"/>
      <w:r w:rsidRPr="006A21A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* a = NULL; </w:t>
      </w:r>
    </w:p>
    <w:p w14:paraId="79F204F1" w14:textId="77777777" w:rsidR="006A21A6" w:rsidRPr="006A21A6" w:rsidRDefault="006A21A6" w:rsidP="006A21A6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6A21A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  <w:proofErr w:type="spellStart"/>
      <w:r w:rsidRPr="006A21A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istNode</w:t>
      </w:r>
      <w:proofErr w:type="spellEnd"/>
      <w:r w:rsidRPr="006A21A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* res = NULL;</w:t>
      </w:r>
    </w:p>
    <w:p w14:paraId="54B48B15" w14:textId="77777777" w:rsidR="006A21A6" w:rsidRPr="006A21A6" w:rsidRDefault="006A21A6" w:rsidP="006A21A6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6A21A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int n, temp;</w:t>
      </w:r>
    </w:p>
    <w:p w14:paraId="2D489672" w14:textId="77777777" w:rsidR="006A21A6" w:rsidRPr="006A21A6" w:rsidRDefault="006A21A6" w:rsidP="006A21A6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6A21A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lastRenderedPageBreak/>
        <w:t xml:space="preserve">    </w:t>
      </w:r>
      <w:proofErr w:type="spellStart"/>
      <w:r w:rsidRPr="006A21A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cin</w:t>
      </w:r>
      <w:proofErr w:type="spellEnd"/>
      <w:r w:rsidRPr="006A21A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&gt;&gt;n;</w:t>
      </w:r>
    </w:p>
    <w:p w14:paraId="54C069E1" w14:textId="77777777" w:rsidR="006A21A6" w:rsidRPr="006A21A6" w:rsidRDefault="006A21A6" w:rsidP="006A21A6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6A21A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while(n</w:t>
      </w:r>
      <w:proofErr w:type="gramStart"/>
      <w:r w:rsidRPr="006A21A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--){</w:t>
      </w:r>
      <w:proofErr w:type="gramEnd"/>
    </w:p>
    <w:p w14:paraId="74AACE1A" w14:textId="77777777" w:rsidR="006A21A6" w:rsidRPr="006A21A6" w:rsidRDefault="006A21A6" w:rsidP="006A21A6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6A21A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</w:t>
      </w:r>
      <w:proofErr w:type="spellStart"/>
      <w:r w:rsidRPr="006A21A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cin</w:t>
      </w:r>
      <w:proofErr w:type="spellEnd"/>
      <w:r w:rsidRPr="006A21A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&gt;&gt;temp;</w:t>
      </w:r>
    </w:p>
    <w:p w14:paraId="57B1B4D4" w14:textId="77777777" w:rsidR="006A21A6" w:rsidRPr="006A21A6" w:rsidRDefault="006A21A6" w:rsidP="006A21A6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6A21A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</w:t>
      </w:r>
      <w:proofErr w:type="spellStart"/>
      <w:proofErr w:type="gramStart"/>
      <w:r w:rsidRPr="006A21A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nsertNode</w:t>
      </w:r>
      <w:proofErr w:type="spellEnd"/>
      <w:r w:rsidRPr="006A21A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</w:t>
      </w:r>
      <w:proofErr w:type="gramEnd"/>
      <w:r w:rsidRPr="006A21A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a, temp);</w:t>
      </w:r>
    </w:p>
    <w:p w14:paraId="57730CBE" w14:textId="77777777" w:rsidR="006A21A6" w:rsidRPr="006A21A6" w:rsidRDefault="006A21A6" w:rsidP="006A21A6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6A21A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}</w:t>
      </w:r>
    </w:p>
    <w:p w14:paraId="73BCCC28" w14:textId="77777777" w:rsidR="006A21A6" w:rsidRPr="006A21A6" w:rsidRDefault="006A21A6" w:rsidP="006A21A6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6A21A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res = </w:t>
      </w:r>
      <w:proofErr w:type="spellStart"/>
      <w:r w:rsidRPr="006A21A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deleteDuplicates</w:t>
      </w:r>
      <w:proofErr w:type="spellEnd"/>
      <w:r w:rsidRPr="006A21A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a);</w:t>
      </w:r>
    </w:p>
    <w:p w14:paraId="2CF11364" w14:textId="77777777" w:rsidR="006A21A6" w:rsidRPr="006A21A6" w:rsidRDefault="006A21A6" w:rsidP="006A21A6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6A21A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  <w:proofErr w:type="spellStart"/>
      <w:r w:rsidRPr="006A21A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printList</w:t>
      </w:r>
      <w:proofErr w:type="spellEnd"/>
      <w:r w:rsidRPr="006A21A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res);</w:t>
      </w:r>
    </w:p>
    <w:p w14:paraId="3781BCB8" w14:textId="77777777" w:rsidR="006A21A6" w:rsidRPr="006A21A6" w:rsidRDefault="006A21A6" w:rsidP="006A21A6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6A21A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return 0; </w:t>
      </w:r>
    </w:p>
    <w:p w14:paraId="0731AD13" w14:textId="77777777" w:rsidR="006A21A6" w:rsidRPr="006A21A6" w:rsidRDefault="006A21A6" w:rsidP="006A21A6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6A21A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} </w:t>
      </w:r>
    </w:p>
    <w:p w14:paraId="062CCE6C" w14:textId="77777777" w:rsidR="005D5D9E" w:rsidRDefault="005D5D9E" w:rsidP="00EE58AF">
      <w:pPr>
        <w:rPr>
          <w:rFonts w:ascii="Arial" w:hAnsi="Arial" w:cs="Arial"/>
          <w:b/>
          <w:bCs/>
        </w:rPr>
      </w:pPr>
    </w:p>
    <w:p w14:paraId="3C5D2C83" w14:textId="35F365CF" w:rsidR="00385F82" w:rsidRPr="00686F45" w:rsidRDefault="00385F82" w:rsidP="00385F82">
      <w:r w:rsidRPr="00686F45">
        <w:rPr>
          <w:b/>
          <w:bCs/>
        </w:rPr>
        <w:t>Time Complexity</w:t>
      </w:r>
      <w:r w:rsidRPr="00686F45">
        <w:t>: O(</w:t>
      </w:r>
      <w:r w:rsidR="00E274E6">
        <w:t>N</w:t>
      </w:r>
      <w:r w:rsidR="006A21A6">
        <w:rPr>
          <w:vertAlign w:val="superscript"/>
        </w:rPr>
        <w:t>2</w:t>
      </w:r>
      <w:r w:rsidRPr="00686F45">
        <w:t>)</w:t>
      </w:r>
    </w:p>
    <w:p w14:paraId="5D818165" w14:textId="644A54C6" w:rsidR="00385F82" w:rsidRPr="00EE58AF" w:rsidRDefault="00385F82" w:rsidP="00385F82">
      <w:pPr>
        <w:rPr>
          <w:b/>
          <w:bCs/>
        </w:rPr>
      </w:pPr>
      <w:r w:rsidRPr="00686F45">
        <w:rPr>
          <w:b/>
          <w:bCs/>
        </w:rPr>
        <w:t xml:space="preserve">Space Complexity: </w:t>
      </w:r>
      <w:r w:rsidRPr="00686F45">
        <w:t>O(</w:t>
      </w:r>
      <w:r w:rsidR="005D5D9E">
        <w:t>N</w:t>
      </w:r>
      <w:r w:rsidRPr="00686F45">
        <w:t>)</w:t>
      </w:r>
    </w:p>
    <w:p w14:paraId="09B23093" w14:textId="77777777" w:rsidR="00385F82" w:rsidRPr="00996ECC" w:rsidRDefault="00385F82" w:rsidP="00EE58AF">
      <w:pPr>
        <w:rPr>
          <w:rFonts w:ascii="Arial" w:hAnsi="Arial" w:cs="Arial"/>
          <w:b/>
          <w:bCs/>
          <w:lang w:val="en-IN"/>
        </w:rPr>
      </w:pPr>
    </w:p>
    <w:p w14:paraId="72E0AAB7" w14:textId="14255D2B" w:rsidR="00385F82" w:rsidRPr="00BD6EB7" w:rsidRDefault="00385F82" w:rsidP="00EE58AF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 xml:space="preserve">Optimized </w:t>
      </w:r>
      <w:r w:rsidR="00EE58AF" w:rsidRPr="00BD6EB7">
        <w:rPr>
          <w:rFonts w:ascii="Arial" w:hAnsi="Arial" w:cs="Arial"/>
          <w:b/>
          <w:bCs/>
        </w:rPr>
        <w:t>Solution:</w:t>
      </w:r>
      <w:r w:rsidR="00DF1712" w:rsidRPr="00BD6EB7">
        <w:rPr>
          <w:rFonts w:ascii="Arial" w:hAnsi="Arial" w:cs="Arial"/>
          <w:b/>
          <w:bCs/>
        </w:rPr>
        <w:t xml:space="preserve"> </w:t>
      </w:r>
    </w:p>
    <w:p w14:paraId="6F0F674F" w14:textId="77777777" w:rsidR="00221129" w:rsidRDefault="00686F45" w:rsidP="00221129">
      <w:pPr>
        <w:shd w:val="clear" w:color="auto" w:fill="FFFFFF"/>
        <w:spacing w:before="100" w:beforeAutospacing="1" w:after="100" w:afterAutospacing="1" w:line="240" w:lineRule="auto"/>
      </w:pPr>
      <w:r w:rsidRPr="008777E8">
        <w:rPr>
          <w:rFonts w:ascii="Arial" w:hAnsi="Arial" w:cs="Arial"/>
          <w:sz w:val="20"/>
          <w:szCs w:val="20"/>
        </w:rPr>
        <w:t>Explanation:</w:t>
      </w:r>
      <w:r w:rsidRPr="008777E8">
        <w:t xml:space="preserve"> </w:t>
      </w:r>
    </w:p>
    <w:p w14:paraId="4FCE753B" w14:textId="77777777" w:rsidR="00221129" w:rsidRPr="00221129" w:rsidRDefault="00996ECC" w:rsidP="00221129">
      <w:pPr>
        <w:pStyle w:val="ListParagraph"/>
        <w:numPr>
          <w:ilvl w:val="0"/>
          <w:numId w:val="11"/>
        </w:numPr>
        <w:shd w:val="clear" w:color="auto" w:fill="FFFFFF"/>
        <w:spacing w:before="100" w:beforeAutospacing="1" w:after="100" w:afterAutospacing="1" w:line="240" w:lineRule="auto"/>
      </w:pPr>
      <w:r w:rsidRPr="00221129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Traverse the list from the head (or start) node.</w:t>
      </w:r>
    </w:p>
    <w:p w14:paraId="54AC26BE" w14:textId="77777777" w:rsidR="00221129" w:rsidRPr="00221129" w:rsidRDefault="00996ECC" w:rsidP="00221129">
      <w:pPr>
        <w:pStyle w:val="ListParagraph"/>
        <w:numPr>
          <w:ilvl w:val="0"/>
          <w:numId w:val="11"/>
        </w:numPr>
        <w:shd w:val="clear" w:color="auto" w:fill="FFFFFF"/>
        <w:spacing w:before="100" w:beforeAutospacing="1" w:after="100" w:afterAutospacing="1" w:line="240" w:lineRule="auto"/>
      </w:pPr>
      <w:r w:rsidRPr="00221129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While traversing, compare each node with its next node.</w:t>
      </w:r>
    </w:p>
    <w:p w14:paraId="30C50C64" w14:textId="77777777" w:rsidR="00221129" w:rsidRPr="00221129" w:rsidRDefault="00996ECC" w:rsidP="00221129">
      <w:pPr>
        <w:pStyle w:val="ListParagraph"/>
        <w:numPr>
          <w:ilvl w:val="0"/>
          <w:numId w:val="11"/>
        </w:numPr>
        <w:shd w:val="clear" w:color="auto" w:fill="FFFFFF"/>
        <w:spacing w:before="100" w:beforeAutospacing="1" w:after="100" w:afterAutospacing="1" w:line="240" w:lineRule="auto"/>
      </w:pPr>
      <w:r w:rsidRPr="00221129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If the data of the next node is the same as the current node then delete the next node.</w:t>
      </w:r>
    </w:p>
    <w:p w14:paraId="36798DAF" w14:textId="1816764C" w:rsidR="00996ECC" w:rsidRPr="00221129" w:rsidRDefault="00996ECC" w:rsidP="00221129">
      <w:pPr>
        <w:pStyle w:val="ListParagraph"/>
        <w:numPr>
          <w:ilvl w:val="0"/>
          <w:numId w:val="11"/>
        </w:numPr>
        <w:shd w:val="clear" w:color="auto" w:fill="FFFFFF"/>
        <w:spacing w:before="100" w:beforeAutospacing="1" w:after="100" w:afterAutospacing="1" w:line="240" w:lineRule="auto"/>
      </w:pPr>
      <w:bookmarkStart w:id="0" w:name="_GoBack"/>
      <w:bookmarkEnd w:id="0"/>
      <w:r w:rsidRPr="00221129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Before we delete a node, we need to store the next pointer of the node.</w:t>
      </w:r>
    </w:p>
    <w:p w14:paraId="416915CE" w14:textId="31121F9D" w:rsidR="00BD6EB7" w:rsidRDefault="00BD6EB7" w:rsidP="00996ECC">
      <w:pPr>
        <w:pStyle w:val="NormalWeb"/>
        <w:shd w:val="clear" w:color="auto" w:fill="FFFFFF"/>
        <w:spacing w:before="0" w:beforeAutospacing="0" w:after="240" w:afterAutospacing="0"/>
        <w:rPr>
          <w:b/>
          <w:bCs/>
        </w:rPr>
      </w:pPr>
    </w:p>
    <w:p w14:paraId="5A58C7FF" w14:textId="3504A1AE" w:rsidR="00DF1712" w:rsidRDefault="00686F45" w:rsidP="00EE58AF">
      <w:pPr>
        <w:rPr>
          <w:b/>
          <w:bCs/>
        </w:rPr>
      </w:pPr>
      <w:r>
        <w:rPr>
          <w:b/>
          <w:bCs/>
        </w:rPr>
        <w:t>Code:</w:t>
      </w:r>
    </w:p>
    <w:p w14:paraId="0231897D" w14:textId="77777777" w:rsidR="006A21A6" w:rsidRPr="006A21A6" w:rsidRDefault="006A21A6" w:rsidP="006A21A6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6A21A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#include &lt;bits/</w:t>
      </w:r>
      <w:proofErr w:type="spellStart"/>
      <w:r w:rsidRPr="006A21A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stdc</w:t>
      </w:r>
      <w:proofErr w:type="spellEnd"/>
      <w:r w:rsidRPr="006A21A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++.h&gt;</w:t>
      </w:r>
    </w:p>
    <w:p w14:paraId="41743E60" w14:textId="77777777" w:rsidR="006A21A6" w:rsidRPr="006A21A6" w:rsidRDefault="006A21A6" w:rsidP="006A21A6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6A21A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using namespace std;</w:t>
      </w:r>
    </w:p>
    <w:p w14:paraId="2389CB09" w14:textId="77777777" w:rsidR="006A21A6" w:rsidRPr="006A21A6" w:rsidRDefault="006A21A6" w:rsidP="006A21A6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6A21A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</w:t>
      </w:r>
    </w:p>
    <w:p w14:paraId="783EE0CC" w14:textId="77777777" w:rsidR="006A21A6" w:rsidRPr="006A21A6" w:rsidRDefault="006A21A6" w:rsidP="006A21A6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6A21A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class </w:t>
      </w:r>
      <w:proofErr w:type="spellStart"/>
      <w:r w:rsidRPr="006A21A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istNode</w:t>
      </w:r>
      <w:proofErr w:type="spellEnd"/>
      <w:r w:rsidRPr="006A21A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 { </w:t>
      </w:r>
    </w:p>
    <w:p w14:paraId="1F42EBB8" w14:textId="77777777" w:rsidR="006A21A6" w:rsidRPr="006A21A6" w:rsidRDefault="006A21A6" w:rsidP="006A21A6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6A21A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public:</w:t>
      </w:r>
    </w:p>
    <w:p w14:paraId="6559C430" w14:textId="77777777" w:rsidR="006A21A6" w:rsidRPr="006A21A6" w:rsidRDefault="006A21A6" w:rsidP="006A21A6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6A21A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int </w:t>
      </w:r>
      <w:proofErr w:type="spellStart"/>
      <w:r w:rsidRPr="006A21A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val</w:t>
      </w:r>
      <w:proofErr w:type="spellEnd"/>
      <w:r w:rsidRPr="006A21A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; </w:t>
      </w:r>
    </w:p>
    <w:p w14:paraId="3FC8572E" w14:textId="77777777" w:rsidR="006A21A6" w:rsidRPr="006A21A6" w:rsidRDefault="006A21A6" w:rsidP="006A21A6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6A21A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</w:t>
      </w:r>
      <w:proofErr w:type="spellStart"/>
      <w:r w:rsidRPr="006A21A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istNode</w:t>
      </w:r>
      <w:proofErr w:type="spellEnd"/>
      <w:r w:rsidRPr="006A21A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* next;</w:t>
      </w:r>
    </w:p>
    <w:p w14:paraId="03C54F37" w14:textId="77777777" w:rsidR="006A21A6" w:rsidRPr="006A21A6" w:rsidRDefault="006A21A6" w:rsidP="006A21A6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6A21A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</w:t>
      </w:r>
      <w:proofErr w:type="spellStart"/>
      <w:proofErr w:type="gramStart"/>
      <w:r w:rsidRPr="006A21A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istNode</w:t>
      </w:r>
      <w:proofErr w:type="spellEnd"/>
      <w:r w:rsidRPr="006A21A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</w:t>
      </w:r>
      <w:proofErr w:type="gramEnd"/>
      <w:r w:rsidRPr="006A21A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nt a){</w:t>
      </w:r>
    </w:p>
    <w:p w14:paraId="437C99BE" w14:textId="77777777" w:rsidR="006A21A6" w:rsidRPr="006A21A6" w:rsidRDefault="006A21A6" w:rsidP="006A21A6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6A21A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    </w:t>
      </w:r>
      <w:proofErr w:type="spellStart"/>
      <w:r w:rsidRPr="006A21A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val</w:t>
      </w:r>
      <w:proofErr w:type="spellEnd"/>
      <w:r w:rsidRPr="006A21A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 = a;</w:t>
      </w:r>
    </w:p>
    <w:p w14:paraId="1E22E0AC" w14:textId="77777777" w:rsidR="006A21A6" w:rsidRPr="006A21A6" w:rsidRDefault="006A21A6" w:rsidP="006A21A6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6A21A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    next = NULL;</w:t>
      </w:r>
    </w:p>
    <w:p w14:paraId="3B11E75F" w14:textId="77777777" w:rsidR="006A21A6" w:rsidRPr="006A21A6" w:rsidRDefault="006A21A6" w:rsidP="006A21A6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6A21A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} </w:t>
      </w:r>
    </w:p>
    <w:p w14:paraId="38E60CE4" w14:textId="77777777" w:rsidR="006A21A6" w:rsidRPr="006A21A6" w:rsidRDefault="006A21A6" w:rsidP="006A21A6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6A21A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}; </w:t>
      </w:r>
    </w:p>
    <w:p w14:paraId="6C895773" w14:textId="77777777" w:rsidR="006A21A6" w:rsidRPr="006A21A6" w:rsidRDefault="006A21A6" w:rsidP="006A21A6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6A21A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void </w:t>
      </w:r>
      <w:proofErr w:type="spellStart"/>
      <w:proofErr w:type="gramStart"/>
      <w:r w:rsidRPr="006A21A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nsertNode</w:t>
      </w:r>
      <w:proofErr w:type="spellEnd"/>
      <w:r w:rsidRPr="006A21A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</w:t>
      </w:r>
      <w:proofErr w:type="spellStart"/>
      <w:proofErr w:type="gramEnd"/>
      <w:r w:rsidRPr="006A21A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istNode</w:t>
      </w:r>
      <w:proofErr w:type="spellEnd"/>
      <w:r w:rsidRPr="006A21A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* &amp;</w:t>
      </w:r>
      <w:proofErr w:type="spellStart"/>
      <w:r w:rsidRPr="006A21A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head,int</w:t>
      </w:r>
      <w:proofErr w:type="spellEnd"/>
      <w:r w:rsidRPr="006A21A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 </w:t>
      </w:r>
      <w:proofErr w:type="spellStart"/>
      <w:r w:rsidRPr="006A21A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val</w:t>
      </w:r>
      <w:proofErr w:type="spellEnd"/>
      <w:r w:rsidRPr="006A21A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) {</w:t>
      </w:r>
    </w:p>
    <w:p w14:paraId="6BECC1B3" w14:textId="77777777" w:rsidR="006A21A6" w:rsidRPr="006A21A6" w:rsidRDefault="006A21A6" w:rsidP="006A21A6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6A21A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  <w:proofErr w:type="spellStart"/>
      <w:r w:rsidRPr="006A21A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istNode</w:t>
      </w:r>
      <w:proofErr w:type="spellEnd"/>
      <w:r w:rsidRPr="006A21A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* </w:t>
      </w:r>
      <w:proofErr w:type="spellStart"/>
      <w:r w:rsidRPr="006A21A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newNode</w:t>
      </w:r>
      <w:proofErr w:type="spellEnd"/>
      <w:r w:rsidRPr="006A21A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 = new </w:t>
      </w:r>
      <w:proofErr w:type="spellStart"/>
      <w:r w:rsidRPr="006A21A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istNode</w:t>
      </w:r>
      <w:proofErr w:type="spellEnd"/>
      <w:r w:rsidRPr="006A21A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</w:t>
      </w:r>
      <w:proofErr w:type="spellStart"/>
      <w:r w:rsidRPr="006A21A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val</w:t>
      </w:r>
      <w:proofErr w:type="spellEnd"/>
      <w:r w:rsidRPr="006A21A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);</w:t>
      </w:r>
    </w:p>
    <w:p w14:paraId="74CFD1A8" w14:textId="77777777" w:rsidR="006A21A6" w:rsidRPr="006A21A6" w:rsidRDefault="006A21A6" w:rsidP="006A21A6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6A21A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  <w:proofErr w:type="gramStart"/>
      <w:r w:rsidRPr="006A21A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f(</w:t>
      </w:r>
      <w:proofErr w:type="gramEnd"/>
      <w:r w:rsidRPr="006A21A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head == NULL) {</w:t>
      </w:r>
    </w:p>
    <w:p w14:paraId="63AB0DF2" w14:textId="77777777" w:rsidR="006A21A6" w:rsidRPr="006A21A6" w:rsidRDefault="006A21A6" w:rsidP="006A21A6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6A21A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head = </w:t>
      </w:r>
      <w:proofErr w:type="spellStart"/>
      <w:r w:rsidRPr="006A21A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newNode</w:t>
      </w:r>
      <w:proofErr w:type="spellEnd"/>
      <w:r w:rsidRPr="006A21A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;</w:t>
      </w:r>
    </w:p>
    <w:p w14:paraId="3442D6C1" w14:textId="77777777" w:rsidR="006A21A6" w:rsidRPr="006A21A6" w:rsidRDefault="006A21A6" w:rsidP="006A21A6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6A21A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return;</w:t>
      </w:r>
    </w:p>
    <w:p w14:paraId="03357BCA" w14:textId="77777777" w:rsidR="006A21A6" w:rsidRPr="006A21A6" w:rsidRDefault="006A21A6" w:rsidP="006A21A6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6A21A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}</w:t>
      </w:r>
    </w:p>
    <w:p w14:paraId="35DAA769" w14:textId="77777777" w:rsidR="006A21A6" w:rsidRPr="006A21A6" w:rsidRDefault="006A21A6" w:rsidP="006A21A6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6A21A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  <w:proofErr w:type="spellStart"/>
      <w:r w:rsidRPr="006A21A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istNode</w:t>
      </w:r>
      <w:proofErr w:type="spellEnd"/>
      <w:r w:rsidRPr="006A21A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* temp = head;</w:t>
      </w:r>
    </w:p>
    <w:p w14:paraId="20553560" w14:textId="77777777" w:rsidR="006A21A6" w:rsidRPr="006A21A6" w:rsidRDefault="006A21A6" w:rsidP="006A21A6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6A21A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while(temp-&gt;</w:t>
      </w:r>
      <w:proofErr w:type="gramStart"/>
      <w:r w:rsidRPr="006A21A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next !</w:t>
      </w:r>
      <w:proofErr w:type="gramEnd"/>
      <w:r w:rsidRPr="006A21A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= NULL)</w:t>
      </w:r>
    </w:p>
    <w:p w14:paraId="7FED6043" w14:textId="77777777" w:rsidR="006A21A6" w:rsidRPr="006A21A6" w:rsidRDefault="006A21A6" w:rsidP="006A21A6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6A21A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temp = temp-&gt;next;</w:t>
      </w:r>
    </w:p>
    <w:p w14:paraId="5092F9FA" w14:textId="77777777" w:rsidR="006A21A6" w:rsidRPr="006A21A6" w:rsidRDefault="006A21A6" w:rsidP="006A21A6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6A21A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</w:p>
    <w:p w14:paraId="318CCD9A" w14:textId="77777777" w:rsidR="006A21A6" w:rsidRPr="006A21A6" w:rsidRDefault="006A21A6" w:rsidP="006A21A6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6A21A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temp-&gt;next = </w:t>
      </w:r>
      <w:proofErr w:type="spellStart"/>
      <w:r w:rsidRPr="006A21A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newNode</w:t>
      </w:r>
      <w:proofErr w:type="spellEnd"/>
      <w:r w:rsidRPr="006A21A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;</w:t>
      </w:r>
    </w:p>
    <w:p w14:paraId="01B8685D" w14:textId="77777777" w:rsidR="006A21A6" w:rsidRPr="006A21A6" w:rsidRDefault="006A21A6" w:rsidP="006A21A6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6A21A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return;</w:t>
      </w:r>
    </w:p>
    <w:p w14:paraId="1A885BFA" w14:textId="77777777" w:rsidR="006A21A6" w:rsidRPr="006A21A6" w:rsidRDefault="006A21A6" w:rsidP="006A21A6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6A21A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}</w:t>
      </w:r>
    </w:p>
    <w:p w14:paraId="7C3D5565" w14:textId="77777777" w:rsidR="006A21A6" w:rsidRPr="006A21A6" w:rsidRDefault="006A21A6" w:rsidP="006A21A6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6A21A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lastRenderedPageBreak/>
        <w:t xml:space="preserve">void </w:t>
      </w:r>
      <w:proofErr w:type="spellStart"/>
      <w:proofErr w:type="gramStart"/>
      <w:r w:rsidRPr="006A21A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printList</w:t>
      </w:r>
      <w:proofErr w:type="spellEnd"/>
      <w:r w:rsidRPr="006A21A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</w:t>
      </w:r>
      <w:proofErr w:type="spellStart"/>
      <w:proofErr w:type="gramEnd"/>
      <w:r w:rsidRPr="006A21A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istNode</w:t>
      </w:r>
      <w:proofErr w:type="spellEnd"/>
      <w:r w:rsidRPr="006A21A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 *node) { </w:t>
      </w:r>
    </w:p>
    <w:p w14:paraId="5801F0C9" w14:textId="77777777" w:rsidR="006A21A6" w:rsidRPr="006A21A6" w:rsidRDefault="006A21A6" w:rsidP="006A21A6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6A21A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while (</w:t>
      </w:r>
      <w:proofErr w:type="gramStart"/>
      <w:r w:rsidRPr="006A21A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node!=</w:t>
      </w:r>
      <w:proofErr w:type="gramEnd"/>
      <w:r w:rsidRPr="006A21A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NULL) { </w:t>
      </w:r>
    </w:p>
    <w:p w14:paraId="5D7F3AD7" w14:textId="77777777" w:rsidR="006A21A6" w:rsidRPr="006A21A6" w:rsidRDefault="006A21A6" w:rsidP="006A21A6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6A21A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</w:t>
      </w:r>
      <w:proofErr w:type="spellStart"/>
      <w:r w:rsidRPr="006A21A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cout</w:t>
      </w:r>
      <w:proofErr w:type="spellEnd"/>
      <w:r w:rsidRPr="006A21A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&lt;&lt;node-&gt;</w:t>
      </w:r>
      <w:proofErr w:type="spellStart"/>
      <w:r w:rsidRPr="006A21A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val</w:t>
      </w:r>
      <w:proofErr w:type="spellEnd"/>
      <w:r w:rsidRPr="006A21A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&lt;&lt;" "; </w:t>
      </w:r>
    </w:p>
    <w:p w14:paraId="7501328D" w14:textId="77777777" w:rsidR="006A21A6" w:rsidRPr="006A21A6" w:rsidRDefault="006A21A6" w:rsidP="006A21A6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6A21A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node = node-&gt;next; </w:t>
      </w:r>
    </w:p>
    <w:p w14:paraId="49FD535E" w14:textId="77777777" w:rsidR="006A21A6" w:rsidRPr="006A21A6" w:rsidRDefault="006A21A6" w:rsidP="006A21A6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6A21A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} </w:t>
      </w:r>
    </w:p>
    <w:p w14:paraId="167418A4" w14:textId="77777777" w:rsidR="006A21A6" w:rsidRPr="006A21A6" w:rsidRDefault="006A21A6" w:rsidP="006A21A6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6A21A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}</w:t>
      </w:r>
    </w:p>
    <w:p w14:paraId="7EE1F6BC" w14:textId="77777777" w:rsidR="006A21A6" w:rsidRPr="006A21A6" w:rsidRDefault="006A21A6" w:rsidP="006A21A6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</w:p>
    <w:p w14:paraId="3DC37C1D" w14:textId="77777777" w:rsidR="006A21A6" w:rsidRPr="006A21A6" w:rsidRDefault="006A21A6" w:rsidP="006A21A6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proofErr w:type="spellStart"/>
      <w:r w:rsidRPr="006A21A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istNode</w:t>
      </w:r>
      <w:proofErr w:type="spellEnd"/>
      <w:r w:rsidRPr="006A21A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* </w:t>
      </w:r>
      <w:proofErr w:type="spellStart"/>
      <w:proofErr w:type="gramStart"/>
      <w:r w:rsidRPr="006A21A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deleteDuplicates</w:t>
      </w:r>
      <w:proofErr w:type="spellEnd"/>
      <w:r w:rsidRPr="006A21A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</w:t>
      </w:r>
      <w:proofErr w:type="spellStart"/>
      <w:proofErr w:type="gramEnd"/>
      <w:r w:rsidRPr="006A21A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istNode</w:t>
      </w:r>
      <w:proofErr w:type="spellEnd"/>
      <w:r w:rsidRPr="006A21A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* head) {</w:t>
      </w:r>
    </w:p>
    <w:p w14:paraId="0F7D3B15" w14:textId="77777777" w:rsidR="006A21A6" w:rsidRPr="006A21A6" w:rsidRDefault="006A21A6" w:rsidP="006A21A6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6A21A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if</w:t>
      </w:r>
      <w:proofErr w:type="gramStart"/>
      <w:r w:rsidRPr="006A21A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!head</w:t>
      </w:r>
      <w:proofErr w:type="gramEnd"/>
      <w:r w:rsidRPr="006A21A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)</w:t>
      </w:r>
    </w:p>
    <w:p w14:paraId="5250403D" w14:textId="77777777" w:rsidR="006A21A6" w:rsidRPr="006A21A6" w:rsidRDefault="006A21A6" w:rsidP="006A21A6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6A21A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return 0;</w:t>
      </w:r>
    </w:p>
    <w:p w14:paraId="6BBD330F" w14:textId="77777777" w:rsidR="006A21A6" w:rsidRPr="006A21A6" w:rsidRDefault="006A21A6" w:rsidP="006A21A6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6A21A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  <w:proofErr w:type="gramStart"/>
      <w:r w:rsidRPr="006A21A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f(</w:t>
      </w:r>
      <w:proofErr w:type="gramEnd"/>
      <w:r w:rsidRPr="006A21A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!head -&gt; next)</w:t>
      </w:r>
    </w:p>
    <w:p w14:paraId="545CAA8D" w14:textId="77777777" w:rsidR="006A21A6" w:rsidRPr="006A21A6" w:rsidRDefault="006A21A6" w:rsidP="006A21A6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6A21A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return head;</w:t>
      </w:r>
    </w:p>
    <w:p w14:paraId="0207D6D7" w14:textId="77777777" w:rsidR="006A21A6" w:rsidRPr="006A21A6" w:rsidRDefault="006A21A6" w:rsidP="006A21A6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6A21A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int </w:t>
      </w:r>
      <w:proofErr w:type="spellStart"/>
      <w:r w:rsidRPr="006A21A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val</w:t>
      </w:r>
      <w:proofErr w:type="spellEnd"/>
      <w:r w:rsidRPr="006A21A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 = head -&gt;</w:t>
      </w:r>
      <w:proofErr w:type="spellStart"/>
      <w:r w:rsidRPr="006A21A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val</w:t>
      </w:r>
      <w:proofErr w:type="spellEnd"/>
      <w:r w:rsidRPr="006A21A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;</w:t>
      </w:r>
    </w:p>
    <w:p w14:paraId="01C9B400" w14:textId="77777777" w:rsidR="006A21A6" w:rsidRPr="006A21A6" w:rsidRDefault="006A21A6" w:rsidP="006A21A6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6A21A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  <w:proofErr w:type="spellStart"/>
      <w:r w:rsidRPr="006A21A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istNode</w:t>
      </w:r>
      <w:proofErr w:type="spellEnd"/>
      <w:r w:rsidRPr="006A21A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 *temp = head -&gt; next;</w:t>
      </w:r>
    </w:p>
    <w:p w14:paraId="320B18D4" w14:textId="77777777" w:rsidR="006A21A6" w:rsidRPr="006A21A6" w:rsidRDefault="006A21A6" w:rsidP="006A21A6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6A21A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  <w:proofErr w:type="gramStart"/>
      <w:r w:rsidRPr="006A21A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f(</w:t>
      </w:r>
      <w:proofErr w:type="gramEnd"/>
      <w:r w:rsidRPr="006A21A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temp -&gt; </w:t>
      </w:r>
      <w:proofErr w:type="spellStart"/>
      <w:r w:rsidRPr="006A21A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val</w:t>
      </w:r>
      <w:proofErr w:type="spellEnd"/>
      <w:r w:rsidRPr="006A21A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 != </w:t>
      </w:r>
      <w:proofErr w:type="spellStart"/>
      <w:r w:rsidRPr="006A21A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val</w:t>
      </w:r>
      <w:proofErr w:type="spellEnd"/>
      <w:r w:rsidRPr="006A21A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){</w:t>
      </w:r>
    </w:p>
    <w:p w14:paraId="6EC449A9" w14:textId="77777777" w:rsidR="006A21A6" w:rsidRPr="006A21A6" w:rsidRDefault="006A21A6" w:rsidP="006A21A6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6A21A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head -&gt; next = </w:t>
      </w:r>
      <w:proofErr w:type="spellStart"/>
      <w:r w:rsidRPr="006A21A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deleteDuplicates</w:t>
      </w:r>
      <w:proofErr w:type="spellEnd"/>
      <w:r w:rsidRPr="006A21A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temp);</w:t>
      </w:r>
    </w:p>
    <w:p w14:paraId="7B4AC9FC" w14:textId="77777777" w:rsidR="006A21A6" w:rsidRPr="006A21A6" w:rsidRDefault="006A21A6" w:rsidP="006A21A6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6A21A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return head;</w:t>
      </w:r>
    </w:p>
    <w:p w14:paraId="7F33B078" w14:textId="77777777" w:rsidR="006A21A6" w:rsidRPr="006A21A6" w:rsidRDefault="006A21A6" w:rsidP="006A21A6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6A21A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}</w:t>
      </w:r>
    </w:p>
    <w:p w14:paraId="7D05E965" w14:textId="77777777" w:rsidR="006A21A6" w:rsidRPr="006A21A6" w:rsidRDefault="006A21A6" w:rsidP="006A21A6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6A21A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  <w:proofErr w:type="gramStart"/>
      <w:r w:rsidRPr="006A21A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else{</w:t>
      </w:r>
      <w:proofErr w:type="gramEnd"/>
    </w:p>
    <w:p w14:paraId="66D7C6FE" w14:textId="77777777" w:rsidR="006A21A6" w:rsidRPr="006A21A6" w:rsidRDefault="006A21A6" w:rsidP="006A21A6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6A21A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</w:t>
      </w:r>
      <w:proofErr w:type="gramStart"/>
      <w:r w:rsidRPr="006A21A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while(</w:t>
      </w:r>
      <w:proofErr w:type="gramEnd"/>
      <w:r w:rsidRPr="006A21A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temp &amp;&amp; temp -&gt; </w:t>
      </w:r>
      <w:proofErr w:type="spellStart"/>
      <w:r w:rsidRPr="006A21A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val</w:t>
      </w:r>
      <w:proofErr w:type="spellEnd"/>
      <w:r w:rsidRPr="006A21A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 == </w:t>
      </w:r>
      <w:proofErr w:type="spellStart"/>
      <w:r w:rsidRPr="006A21A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val</w:t>
      </w:r>
      <w:proofErr w:type="spellEnd"/>
      <w:r w:rsidRPr="006A21A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){</w:t>
      </w:r>
    </w:p>
    <w:p w14:paraId="7EF9EF7D" w14:textId="77777777" w:rsidR="006A21A6" w:rsidRPr="006A21A6" w:rsidRDefault="006A21A6" w:rsidP="006A21A6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6A21A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    </w:t>
      </w:r>
      <w:proofErr w:type="spellStart"/>
      <w:r w:rsidRPr="006A21A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istNode</w:t>
      </w:r>
      <w:proofErr w:type="spellEnd"/>
      <w:r w:rsidRPr="006A21A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 *p = temp;</w:t>
      </w:r>
    </w:p>
    <w:p w14:paraId="556579DB" w14:textId="77777777" w:rsidR="006A21A6" w:rsidRPr="006A21A6" w:rsidRDefault="006A21A6" w:rsidP="006A21A6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6A21A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    temp = temp-&gt;next;</w:t>
      </w:r>
    </w:p>
    <w:p w14:paraId="3100B2AE" w14:textId="77777777" w:rsidR="006A21A6" w:rsidRPr="006A21A6" w:rsidRDefault="006A21A6" w:rsidP="006A21A6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6A21A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    delete p;</w:t>
      </w:r>
    </w:p>
    <w:p w14:paraId="02D39B2D" w14:textId="77777777" w:rsidR="006A21A6" w:rsidRPr="006A21A6" w:rsidRDefault="006A21A6" w:rsidP="006A21A6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6A21A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}</w:t>
      </w:r>
    </w:p>
    <w:p w14:paraId="0AF4B849" w14:textId="77777777" w:rsidR="006A21A6" w:rsidRPr="006A21A6" w:rsidRDefault="006A21A6" w:rsidP="006A21A6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6A21A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return </w:t>
      </w:r>
      <w:proofErr w:type="spellStart"/>
      <w:r w:rsidRPr="006A21A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deleteDuplicates</w:t>
      </w:r>
      <w:proofErr w:type="spellEnd"/>
      <w:r w:rsidRPr="006A21A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temp);</w:t>
      </w:r>
    </w:p>
    <w:p w14:paraId="694E7F11" w14:textId="77777777" w:rsidR="006A21A6" w:rsidRPr="006A21A6" w:rsidRDefault="006A21A6" w:rsidP="006A21A6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6A21A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}</w:t>
      </w:r>
    </w:p>
    <w:p w14:paraId="036DA901" w14:textId="77777777" w:rsidR="006A21A6" w:rsidRPr="006A21A6" w:rsidRDefault="006A21A6" w:rsidP="006A21A6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6A21A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}</w:t>
      </w:r>
    </w:p>
    <w:p w14:paraId="20F93CE5" w14:textId="77777777" w:rsidR="006A21A6" w:rsidRPr="006A21A6" w:rsidRDefault="006A21A6" w:rsidP="006A21A6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6A21A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</w:t>
      </w:r>
    </w:p>
    <w:p w14:paraId="14A1D325" w14:textId="77777777" w:rsidR="006A21A6" w:rsidRPr="006A21A6" w:rsidRDefault="006A21A6" w:rsidP="006A21A6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6A21A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int </w:t>
      </w:r>
      <w:proofErr w:type="gramStart"/>
      <w:r w:rsidRPr="006A21A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main(</w:t>
      </w:r>
      <w:proofErr w:type="gramEnd"/>
      <w:r w:rsidRPr="006A21A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) { </w:t>
      </w:r>
    </w:p>
    <w:p w14:paraId="1F2DDD87" w14:textId="77777777" w:rsidR="006A21A6" w:rsidRPr="006A21A6" w:rsidRDefault="006A21A6" w:rsidP="006A21A6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6A21A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  <w:proofErr w:type="spellStart"/>
      <w:r w:rsidRPr="006A21A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istNode</w:t>
      </w:r>
      <w:proofErr w:type="spellEnd"/>
      <w:r w:rsidRPr="006A21A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* a = NULL; </w:t>
      </w:r>
    </w:p>
    <w:p w14:paraId="3D984887" w14:textId="77777777" w:rsidR="006A21A6" w:rsidRPr="006A21A6" w:rsidRDefault="006A21A6" w:rsidP="006A21A6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6A21A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  <w:proofErr w:type="spellStart"/>
      <w:r w:rsidRPr="006A21A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istNode</w:t>
      </w:r>
      <w:proofErr w:type="spellEnd"/>
      <w:r w:rsidRPr="006A21A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* res = NULL;</w:t>
      </w:r>
    </w:p>
    <w:p w14:paraId="16233DA2" w14:textId="77777777" w:rsidR="006A21A6" w:rsidRPr="006A21A6" w:rsidRDefault="006A21A6" w:rsidP="006A21A6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6A21A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int n, temp;</w:t>
      </w:r>
    </w:p>
    <w:p w14:paraId="61003A7A" w14:textId="77777777" w:rsidR="006A21A6" w:rsidRPr="006A21A6" w:rsidRDefault="006A21A6" w:rsidP="006A21A6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6A21A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  <w:proofErr w:type="spellStart"/>
      <w:r w:rsidRPr="006A21A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cin</w:t>
      </w:r>
      <w:proofErr w:type="spellEnd"/>
      <w:r w:rsidRPr="006A21A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&gt;&gt;n;</w:t>
      </w:r>
    </w:p>
    <w:p w14:paraId="60D05739" w14:textId="77777777" w:rsidR="006A21A6" w:rsidRPr="006A21A6" w:rsidRDefault="006A21A6" w:rsidP="006A21A6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6A21A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while(n</w:t>
      </w:r>
      <w:proofErr w:type="gramStart"/>
      <w:r w:rsidRPr="006A21A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--){</w:t>
      </w:r>
      <w:proofErr w:type="gramEnd"/>
    </w:p>
    <w:p w14:paraId="33AF1E0B" w14:textId="77777777" w:rsidR="006A21A6" w:rsidRPr="006A21A6" w:rsidRDefault="006A21A6" w:rsidP="006A21A6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6A21A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</w:t>
      </w:r>
      <w:proofErr w:type="spellStart"/>
      <w:r w:rsidRPr="006A21A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cin</w:t>
      </w:r>
      <w:proofErr w:type="spellEnd"/>
      <w:r w:rsidRPr="006A21A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&gt;&gt;temp;</w:t>
      </w:r>
    </w:p>
    <w:p w14:paraId="60205AE5" w14:textId="77777777" w:rsidR="006A21A6" w:rsidRPr="006A21A6" w:rsidRDefault="006A21A6" w:rsidP="006A21A6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6A21A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</w:t>
      </w:r>
      <w:proofErr w:type="spellStart"/>
      <w:proofErr w:type="gramStart"/>
      <w:r w:rsidRPr="006A21A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nsertNode</w:t>
      </w:r>
      <w:proofErr w:type="spellEnd"/>
      <w:r w:rsidRPr="006A21A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</w:t>
      </w:r>
      <w:proofErr w:type="gramEnd"/>
      <w:r w:rsidRPr="006A21A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a, temp);</w:t>
      </w:r>
    </w:p>
    <w:p w14:paraId="544BE74B" w14:textId="77777777" w:rsidR="006A21A6" w:rsidRPr="006A21A6" w:rsidRDefault="006A21A6" w:rsidP="006A21A6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6A21A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}</w:t>
      </w:r>
    </w:p>
    <w:p w14:paraId="7EF51BDB" w14:textId="77777777" w:rsidR="006A21A6" w:rsidRPr="006A21A6" w:rsidRDefault="006A21A6" w:rsidP="006A21A6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6A21A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res = </w:t>
      </w:r>
      <w:proofErr w:type="spellStart"/>
      <w:r w:rsidRPr="006A21A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deleteDuplicates</w:t>
      </w:r>
      <w:proofErr w:type="spellEnd"/>
      <w:r w:rsidRPr="006A21A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a);</w:t>
      </w:r>
    </w:p>
    <w:p w14:paraId="1C3AAB2E" w14:textId="77777777" w:rsidR="006A21A6" w:rsidRPr="006A21A6" w:rsidRDefault="006A21A6" w:rsidP="006A21A6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6A21A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  <w:proofErr w:type="spellStart"/>
      <w:r w:rsidRPr="006A21A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printList</w:t>
      </w:r>
      <w:proofErr w:type="spellEnd"/>
      <w:r w:rsidRPr="006A21A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res);</w:t>
      </w:r>
    </w:p>
    <w:p w14:paraId="11C5B8B0" w14:textId="77777777" w:rsidR="006A21A6" w:rsidRPr="006A21A6" w:rsidRDefault="006A21A6" w:rsidP="006A21A6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6A21A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return 0; </w:t>
      </w:r>
    </w:p>
    <w:p w14:paraId="694AFB85" w14:textId="77777777" w:rsidR="006A21A6" w:rsidRPr="006A21A6" w:rsidRDefault="006A21A6" w:rsidP="006A21A6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6A21A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} </w:t>
      </w:r>
    </w:p>
    <w:p w14:paraId="0DBB6FD3" w14:textId="77777777" w:rsidR="006A21A6" w:rsidRDefault="006A21A6" w:rsidP="00EE58AF">
      <w:pPr>
        <w:rPr>
          <w:b/>
          <w:bCs/>
        </w:rPr>
      </w:pPr>
    </w:p>
    <w:p w14:paraId="0BC6E4FE" w14:textId="1A524B46" w:rsidR="00686F45" w:rsidRPr="00686F45" w:rsidRDefault="00686F45" w:rsidP="00686F45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</w:p>
    <w:p w14:paraId="595B0073" w14:textId="21941BE9" w:rsidR="00686F45" w:rsidRPr="00686F45" w:rsidRDefault="00686F45" w:rsidP="00686F45">
      <w:r w:rsidRPr="00686F45">
        <w:rPr>
          <w:b/>
          <w:bCs/>
        </w:rPr>
        <w:t>Time Complexity</w:t>
      </w:r>
      <w:r w:rsidRPr="00686F45">
        <w:t>: O(</w:t>
      </w:r>
      <w:r w:rsidR="00BF3D98">
        <w:t>N</w:t>
      </w:r>
      <w:r w:rsidRPr="00686F45">
        <w:t>)</w:t>
      </w:r>
    </w:p>
    <w:p w14:paraId="0C3B5223" w14:textId="1797CB8D" w:rsidR="00686F45" w:rsidRPr="00EE58AF" w:rsidRDefault="00686F45" w:rsidP="00686F45">
      <w:pPr>
        <w:rPr>
          <w:b/>
          <w:bCs/>
        </w:rPr>
      </w:pPr>
      <w:r w:rsidRPr="00686F45">
        <w:rPr>
          <w:b/>
          <w:bCs/>
        </w:rPr>
        <w:t xml:space="preserve">Space Complexity: </w:t>
      </w:r>
      <w:proofErr w:type="gramStart"/>
      <w:r w:rsidRPr="00686F45">
        <w:t>O(</w:t>
      </w:r>
      <w:proofErr w:type="gramEnd"/>
      <w:r>
        <w:t>1</w:t>
      </w:r>
      <w:r w:rsidRPr="00686F45">
        <w:t>)</w:t>
      </w:r>
    </w:p>
    <w:sectPr w:rsidR="00686F45" w:rsidRPr="00EE58A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A0F63B7"/>
    <w:multiLevelType w:val="multilevel"/>
    <w:tmpl w:val="615EC40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39A4090E"/>
    <w:multiLevelType w:val="multilevel"/>
    <w:tmpl w:val="1540A3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A1F03C5"/>
    <w:multiLevelType w:val="multilevel"/>
    <w:tmpl w:val="945C32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A993CC8"/>
    <w:multiLevelType w:val="multilevel"/>
    <w:tmpl w:val="24BE0A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4F5B171A"/>
    <w:multiLevelType w:val="hybridMultilevel"/>
    <w:tmpl w:val="CE040A64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531F0FCA"/>
    <w:multiLevelType w:val="multilevel"/>
    <w:tmpl w:val="D032BA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62872C3E"/>
    <w:multiLevelType w:val="multilevel"/>
    <w:tmpl w:val="1FF202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6C555764"/>
    <w:multiLevelType w:val="multilevel"/>
    <w:tmpl w:val="9D5081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76EE48DF"/>
    <w:multiLevelType w:val="multilevel"/>
    <w:tmpl w:val="8E6076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781D33B5"/>
    <w:multiLevelType w:val="multilevel"/>
    <w:tmpl w:val="AB1829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7B3F7A6D"/>
    <w:multiLevelType w:val="multilevel"/>
    <w:tmpl w:val="15B8914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6"/>
  </w:num>
  <w:num w:numId="2">
    <w:abstractNumId w:val="1"/>
  </w:num>
  <w:num w:numId="3">
    <w:abstractNumId w:val="10"/>
  </w:num>
  <w:num w:numId="4">
    <w:abstractNumId w:val="7"/>
  </w:num>
  <w:num w:numId="5">
    <w:abstractNumId w:val="9"/>
  </w:num>
  <w:num w:numId="6">
    <w:abstractNumId w:val="3"/>
  </w:num>
  <w:num w:numId="7">
    <w:abstractNumId w:val="5"/>
  </w:num>
  <w:num w:numId="8">
    <w:abstractNumId w:val="8"/>
  </w:num>
  <w:num w:numId="9">
    <w:abstractNumId w:val="2"/>
  </w:num>
  <w:num w:numId="10">
    <w:abstractNumId w:val="0"/>
  </w:num>
  <w:num w:numId="1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SwNLMwMbc0szS0NDVS0lEKTi0uzszPAykwqwUAaRFYmCwAAAA="/>
  </w:docVars>
  <w:rsids>
    <w:rsidRoot w:val="000F7531"/>
    <w:rsid w:val="000F7531"/>
    <w:rsid w:val="00221129"/>
    <w:rsid w:val="002872E2"/>
    <w:rsid w:val="00336EC9"/>
    <w:rsid w:val="00385F82"/>
    <w:rsid w:val="003950E7"/>
    <w:rsid w:val="0046501B"/>
    <w:rsid w:val="005B746D"/>
    <w:rsid w:val="005C3CB7"/>
    <w:rsid w:val="005D5D9E"/>
    <w:rsid w:val="00621849"/>
    <w:rsid w:val="00686F45"/>
    <w:rsid w:val="006A21A6"/>
    <w:rsid w:val="00772AC1"/>
    <w:rsid w:val="00865E7A"/>
    <w:rsid w:val="008777E8"/>
    <w:rsid w:val="00996ECC"/>
    <w:rsid w:val="009A2169"/>
    <w:rsid w:val="00AB0A48"/>
    <w:rsid w:val="00AB7A3B"/>
    <w:rsid w:val="00BD6EB7"/>
    <w:rsid w:val="00BF3D98"/>
    <w:rsid w:val="00C0126C"/>
    <w:rsid w:val="00C82371"/>
    <w:rsid w:val="00D32CC3"/>
    <w:rsid w:val="00DA1271"/>
    <w:rsid w:val="00DF1712"/>
    <w:rsid w:val="00DF569B"/>
    <w:rsid w:val="00E274E6"/>
    <w:rsid w:val="00E35E5E"/>
    <w:rsid w:val="00E62470"/>
    <w:rsid w:val="00EB01D6"/>
    <w:rsid w:val="00EE58AF"/>
    <w:rsid w:val="00EF2D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F53B1B"/>
  <w15:chartTrackingRefBased/>
  <w15:docId w15:val="{C4B0125E-765F-4AB0-A94C-C1452BEE02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772AC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 w:bidi="hi-IN"/>
    </w:rPr>
  </w:style>
  <w:style w:type="character" w:styleId="Strong">
    <w:name w:val="Strong"/>
    <w:basedOn w:val="DefaultParagraphFont"/>
    <w:uiPriority w:val="22"/>
    <w:qFormat/>
    <w:rsid w:val="00772AC1"/>
    <w:rPr>
      <w:b/>
      <w:bCs/>
    </w:rPr>
  </w:style>
  <w:style w:type="character" w:styleId="HTMLCode">
    <w:name w:val="HTML Code"/>
    <w:basedOn w:val="DefaultParagraphFont"/>
    <w:uiPriority w:val="99"/>
    <w:semiHidden/>
    <w:unhideWhenUsed/>
    <w:rsid w:val="00772AC1"/>
    <w:rPr>
      <w:rFonts w:ascii="Courier New" w:eastAsia="Times New Roman" w:hAnsi="Courier New" w:cs="Courier New"/>
      <w:sz w:val="20"/>
      <w:szCs w:val="20"/>
    </w:rPr>
  </w:style>
  <w:style w:type="character" w:styleId="Emphasis">
    <w:name w:val="Emphasis"/>
    <w:basedOn w:val="DefaultParagraphFont"/>
    <w:uiPriority w:val="20"/>
    <w:qFormat/>
    <w:rsid w:val="00772AC1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2184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IN" w:eastAsia="en-IN" w:bidi="hi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21849"/>
    <w:rPr>
      <w:rFonts w:ascii="Courier New" w:eastAsia="Times New Roman" w:hAnsi="Courier New" w:cs="Courier New"/>
      <w:sz w:val="20"/>
      <w:szCs w:val="20"/>
      <w:lang w:val="en-IN" w:eastAsia="en-IN" w:bidi="hi-IN"/>
    </w:rPr>
  </w:style>
  <w:style w:type="character" w:styleId="Hyperlink">
    <w:name w:val="Hyperlink"/>
    <w:basedOn w:val="DefaultParagraphFont"/>
    <w:uiPriority w:val="99"/>
    <w:semiHidden/>
    <w:unhideWhenUsed/>
    <w:rsid w:val="00E274E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22112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698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9925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853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907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940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487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848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043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221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825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432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306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068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999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802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281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335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174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110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090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360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39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082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930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723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821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371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5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779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030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007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284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985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61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003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901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204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432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945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402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201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163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215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17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600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99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088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856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344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081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48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049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601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273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441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664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17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237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451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413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811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235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632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544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802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779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405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611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137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006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401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021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737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912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20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892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557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893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628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728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7939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4239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488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604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88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091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658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587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185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75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012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316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920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32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709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642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46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708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875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264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651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898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635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698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410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850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551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317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78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344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941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741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523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767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282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030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6989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6252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496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808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952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66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655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929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077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838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34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113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103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893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753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1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975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669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842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56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460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105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662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46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936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28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543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108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957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586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732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516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403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240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340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63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166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815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18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617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095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027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324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696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412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930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494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846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813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02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88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120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413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77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493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65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619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070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64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047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593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914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38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617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213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810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785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491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780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006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614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788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655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997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559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778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249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809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681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8933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335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7615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411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567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946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055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002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559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478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424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671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054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590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896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931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278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41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559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278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172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586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147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82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723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543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234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069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24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719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403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391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624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583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537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636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42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775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395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777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651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677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690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255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495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410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922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015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423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524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400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647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879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678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094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31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111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35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908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424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38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662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735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617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640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809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008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667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416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348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3506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778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387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468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8143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395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94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138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805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894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093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45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406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773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762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11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491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40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82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49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030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494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088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96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445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229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444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123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258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956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52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637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715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523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969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358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487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861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681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868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093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521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272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37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761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180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783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400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334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390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3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3293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536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0556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3843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445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513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951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888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517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537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002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109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203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644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766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935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64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067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612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746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845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020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916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254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658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724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16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102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323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996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998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647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185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89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638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134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498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819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332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002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622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763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112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184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184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465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826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400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979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727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975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22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040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441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720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360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755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081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132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574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111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738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851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736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789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373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27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02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447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3628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181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336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637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906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97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311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092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845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784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530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16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1443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196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711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865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273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59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604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066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126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379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878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579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112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621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051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557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813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000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77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335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384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391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17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342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396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555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443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58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789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703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993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272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548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991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176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71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010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880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720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972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929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232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612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950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931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249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695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764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633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545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015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060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566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976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182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194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849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168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421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72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597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614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528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822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427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010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6695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746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213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168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26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284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511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40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984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332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834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710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799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551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734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451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766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425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294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313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471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853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281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043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276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394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170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528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837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640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829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980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614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586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225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320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911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515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375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487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409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08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454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281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03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096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513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133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597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165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270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745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74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180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836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798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15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07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708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982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379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9945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2</TotalTime>
  <Pages>4</Pages>
  <Words>642</Words>
  <Characters>3661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abhakar jaiswal</dc:creator>
  <cp:keywords/>
  <dc:description/>
  <cp:lastModifiedBy>Prabhakar jaiswal</cp:lastModifiedBy>
  <cp:revision>13</cp:revision>
  <dcterms:created xsi:type="dcterms:W3CDTF">2022-03-16T09:34:00Z</dcterms:created>
  <dcterms:modified xsi:type="dcterms:W3CDTF">2022-03-29T19:53:00Z</dcterms:modified>
</cp:coreProperties>
</file>